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5D95D" w14:textId="22611931" w:rsidR="00105EA9" w:rsidRDefault="000923BB" w:rsidP="00E33BE6">
      <w:pPr>
        <w:pStyle w:val="Header"/>
        <w:pBdr>
          <w:bottom w:val="single" w:sz="2" w:space="0" w:color="0000FF"/>
        </w:pBdr>
        <w:tabs>
          <w:tab w:val="clear" w:pos="4513"/>
          <w:tab w:val="clear" w:pos="9026"/>
          <w:tab w:val="center" w:pos="4820"/>
          <w:tab w:val="right" w:pos="9336"/>
        </w:tabs>
        <w:jc w:val="both"/>
        <w:rPr>
          <w:rFonts w:eastAsia="Segoe UI Light" w:cs="Segoe UI Light"/>
          <w:color w:val="auto"/>
        </w:rPr>
      </w:pPr>
      <w:r w:rsidRPr="004D2A04">
        <w:rPr>
          <w:rFonts w:ascii="Segoe UI Light" w:eastAsia="Segoe UI Light" w:hAnsi="Segoe UI Light" w:cs="Segoe UI Light"/>
          <w:b/>
          <w:bCs/>
          <w:noProof/>
          <w:color w:val="auto"/>
          <w:sz w:val="44"/>
          <w:szCs w:val="38"/>
          <w:lang w:val="en-NZ" w:eastAsia="en-NZ"/>
        </w:rPr>
        <mc:AlternateContent>
          <mc:Choice Requires="wps">
            <w:drawing>
              <wp:anchor distT="152400" distB="152400" distL="152400" distR="152400" simplePos="0" relativeHeight="251659264" behindDoc="0" locked="0" layoutInCell="1" allowOverlap="1" wp14:anchorId="07C60418" wp14:editId="3D1F8B8A">
                <wp:simplePos x="0" y="0"/>
                <wp:positionH relativeFrom="margin">
                  <wp:posOffset>-90805</wp:posOffset>
                </wp:positionH>
                <wp:positionV relativeFrom="page">
                  <wp:posOffset>142875</wp:posOffset>
                </wp:positionV>
                <wp:extent cx="6305550" cy="1152525"/>
                <wp:effectExtent l="0" t="0" r="0" b="9525"/>
                <wp:wrapTopAndBottom distT="152400" distB="152400"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05550" cy="11525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893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15"/>
                              <w:gridCol w:w="3488"/>
                              <w:gridCol w:w="576"/>
                              <w:gridCol w:w="2113"/>
                              <w:gridCol w:w="606"/>
                              <w:gridCol w:w="1632"/>
                            </w:tblGrid>
                            <w:tr w:rsidR="009A2B27" w14:paraId="4B07EE26" w14:textId="77777777" w:rsidTr="00C94045">
                              <w:trPr>
                                <w:trHeight w:val="269"/>
                              </w:trPr>
                              <w:tc>
                                <w:tcPr>
                                  <w:tcW w:w="8930" w:type="dxa"/>
                                  <w:gridSpan w:val="6"/>
                                  <w:vAlign w:val="bottom"/>
                                </w:tcPr>
                                <w:p w14:paraId="59A68AE6" w14:textId="77777777" w:rsidR="00924297" w:rsidRDefault="009A2B27" w:rsidP="00924297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ascii="Segoe UI Light" w:eastAsia="Segoe UI Light" w:hAnsi="Segoe UI Light" w:cs="Segoe UI Light"/>
                                      <w:b/>
                                      <w:bCs/>
                                      <w:sz w:val="44"/>
                                      <w:szCs w:val="38"/>
                                    </w:rPr>
                                  </w:pPr>
                                  <w:r w:rsidRPr="00914D87">
                                    <w:rPr>
                                      <w:rFonts w:ascii="Segoe UI Light" w:eastAsia="Segoe UI Light" w:hAnsi="Segoe UI Light" w:cs="Segoe UI Light"/>
                                      <w:b/>
                                      <w:bCs/>
                                      <w:sz w:val="44"/>
                                      <w:szCs w:val="38"/>
                                    </w:rPr>
                                    <w:t>Tom Dinh</w:t>
                                  </w:r>
                                  <w:r w:rsidR="00924297">
                                    <w:rPr>
                                      <w:rFonts w:ascii="Segoe UI Light" w:eastAsia="Segoe UI Light" w:hAnsi="Segoe UI Light" w:cs="Segoe UI Light"/>
                                      <w:b/>
                                      <w:bCs/>
                                      <w:sz w:val="44"/>
                                      <w:szCs w:val="38"/>
                                    </w:rPr>
                                    <w:t xml:space="preserve"> </w:t>
                                  </w:r>
                                </w:p>
                                <w:p w14:paraId="4427EEFB" w14:textId="57FE80F8" w:rsidR="009A2B27" w:rsidRPr="00B041CA" w:rsidRDefault="00924297" w:rsidP="00924297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</w:pPr>
                                  <w:r w:rsidRPr="00B041CA">
                                    <w:rPr>
                                      <w:rFonts w:ascii="Segoe UI Light" w:eastAsia="Segoe UI Light" w:hAnsi="Segoe UI Light" w:cs="Segoe UI Light"/>
                                      <w:bCs/>
                                      <w:sz w:val="22"/>
                                      <w:szCs w:val="38"/>
                                    </w:rPr>
                                    <w:t>Graduate Software Developer</w:t>
                                  </w:r>
                                </w:p>
                              </w:tc>
                            </w:tr>
                            <w:tr w:rsidR="00A71D1F" w:rsidRPr="00781B34" w14:paraId="134BD93E" w14:textId="77777777" w:rsidTr="00C94045">
                              <w:trPr>
                                <w:trHeight w:val="269"/>
                              </w:trPr>
                              <w:tc>
                                <w:tcPr>
                                  <w:tcW w:w="515" w:type="dxa"/>
                                  <w:vAlign w:val="bottom"/>
                                </w:tcPr>
                                <w:p w14:paraId="4DE47174" w14:textId="285A9F4C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sz w:val="28"/>
                                    </w:rPr>
                                  </w:pPr>
                                  <w:r w:rsidRPr="00781B34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4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59E3415F" wp14:editId="7E4FC568">
                                        <wp:extent cx="175565" cy="175565"/>
                                        <wp:effectExtent l="0" t="0" r="0" b="0"/>
                                        <wp:docPr id="7" name="Graphic 7" descr="Receiver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Download?provider=MicrosoftIcon&amp;fileName=Receiver.sv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9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42600" cy="24260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488" w:type="dxa"/>
                                  <w:vAlign w:val="bottom"/>
                                </w:tcPr>
                                <w:p w14:paraId="5C369204" w14:textId="5DF9C08E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</w:pPr>
                                  <w:r w:rsidRPr="00781B34"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  <w:t>0226455891</w:t>
                                  </w:r>
                                </w:p>
                              </w:tc>
                              <w:tc>
                                <w:tcPr>
                                  <w:tcW w:w="576" w:type="dxa"/>
                                  <w:vAlign w:val="bottom"/>
                                </w:tcPr>
                                <w:p w14:paraId="38374C48" w14:textId="75E5DB40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ascii="Verdana" w:hAnsi="Verdana"/>
                                      <w:color w:val="FFFFFF"/>
                                      <w:sz w:val="20"/>
                                      <w:szCs w:val="18"/>
                                    </w:rPr>
                                  </w:pPr>
                                  <w:r w:rsidRPr="00781B34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20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0E1918F8" wp14:editId="73DF992A">
                                        <wp:extent cx="226364" cy="226364"/>
                                        <wp:effectExtent l="0" t="0" r="2540" b="2540"/>
                                        <wp:docPr id="8" name="Picture 8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" name="linkedin-2048-black.png"/>
                                                <pic:cNvPicPr/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38769" cy="23876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113" w:type="dxa"/>
                                  <w:vAlign w:val="bottom"/>
                                </w:tcPr>
                                <w:p w14:paraId="069C343B" w14:textId="40562DFE" w:rsidR="00A71D1F" w:rsidRPr="00781B34" w:rsidRDefault="00F6044D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hyperlink r:id="rId11" w:history="1">
                                    <w:proofErr w:type="spellStart"/>
                                    <w:r w:rsidR="000D048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L</w:t>
                                    </w:r>
                                    <w:r w:rsidR="00A71D1F" w:rsidRPr="00781B3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inkedin</w:t>
                                    </w:r>
                                    <w:proofErr w:type="spellEnd"/>
                                  </w:hyperlink>
                                </w:p>
                              </w:tc>
                              <w:tc>
                                <w:tcPr>
                                  <w:tcW w:w="606" w:type="dxa"/>
                                  <w:vAlign w:val="bottom"/>
                                </w:tcPr>
                                <w:p w14:paraId="52230EE0" w14:textId="48D14985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r w:rsidRPr="00781B34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20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1FFE5C4B" wp14:editId="7C276F13">
                                        <wp:extent cx="247650" cy="247650"/>
                                        <wp:effectExtent l="0" t="0" r="0" b="0"/>
                                        <wp:docPr id="9" name="Graphic 9" descr="Chat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Download?provider=MicrosoftIcon&amp;fileName=Chat.svg"/>
                                                <pic:cNvPicPr/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3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60150" cy="26015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632" w:type="dxa"/>
                                  <w:vAlign w:val="bottom"/>
                                </w:tcPr>
                                <w:p w14:paraId="65E88056" w14:textId="45485CC5" w:rsidR="00A71D1F" w:rsidRPr="00781B34" w:rsidRDefault="00F6044D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hyperlink r:id="rId14" w:history="1">
                                    <w:r w:rsidR="00A71D1F" w:rsidRPr="000D048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tom031.github.io</w:t>
                                    </w:r>
                                  </w:hyperlink>
                                </w:p>
                              </w:tc>
                            </w:tr>
                            <w:tr w:rsidR="00A71D1F" w:rsidRPr="00781B34" w14:paraId="0E5E881F" w14:textId="77777777" w:rsidTr="00C94045">
                              <w:trPr>
                                <w:trHeight w:val="220"/>
                              </w:trPr>
                              <w:tc>
                                <w:tcPr>
                                  <w:tcW w:w="515" w:type="dxa"/>
                                  <w:vAlign w:val="bottom"/>
                                </w:tcPr>
                                <w:p w14:paraId="5FD9E1E9" w14:textId="436FEE5B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sz w:val="28"/>
                                    </w:rPr>
                                  </w:pPr>
                                  <w:r w:rsidRPr="00781B34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14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1104AD88" wp14:editId="7B81FE23">
                                        <wp:extent cx="168250" cy="168250"/>
                                        <wp:effectExtent l="0" t="0" r="3810" b="3810"/>
                                        <wp:docPr id="10" name="Graphic 10" descr="Envelope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" name="Download?provider=MicrosoftIcon&amp;fileName=Envelope.svg"/>
                                                <pic:cNvPicPr/>
                                              </pic:nvPicPr>
                                              <pic:blipFill>
                                                <a:blip r:embed="rId1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  <a:ext uri="{96DAC541-7B7A-43D3-8B79-37D633B846F1}">
                                                      <asvg:svgBlip xmlns:asvg="http://schemas.microsoft.com/office/drawing/2016/SVG/main" r:embed="rId16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88006" cy="18800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488" w:type="dxa"/>
                                  <w:vAlign w:val="bottom"/>
                                </w:tcPr>
                                <w:p w14:paraId="43016282" w14:textId="6253E65F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2"/>
                                      <w:szCs w:val="22"/>
                                      <w:u w:color="000000"/>
                                    </w:rPr>
                                  </w:pPr>
                                  <w:r w:rsidRPr="00781B34">
                                    <w:rPr>
                                      <w:rFonts w:eastAsia="Segoe UI Light" w:cs="Segoe UI Light"/>
                                      <w:sz w:val="22"/>
                                      <w:szCs w:val="22"/>
                                      <w:u w:color="000000"/>
                                    </w:rPr>
                                    <w:t>tomdinhnz@gmail.com</w:t>
                                  </w:r>
                                </w:p>
                              </w:tc>
                              <w:tc>
                                <w:tcPr>
                                  <w:tcW w:w="576" w:type="dxa"/>
                                  <w:vAlign w:val="bottom"/>
                                </w:tcPr>
                                <w:p w14:paraId="36424E41" w14:textId="4C599270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ascii="Verdana" w:hAnsi="Verdana"/>
                                      <w:color w:val="FFFFFF"/>
                                      <w:sz w:val="20"/>
                                      <w:szCs w:val="18"/>
                                      <w:lang w:val="pt-PT"/>
                                    </w:rPr>
                                  </w:pPr>
                                  <w:r w:rsidRPr="00781B34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20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2353A569" wp14:editId="213F7264">
                                        <wp:extent cx="224790" cy="235822"/>
                                        <wp:effectExtent l="0" t="0" r="3810" b="0"/>
                                        <wp:docPr id="11" name="Picture 1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9" name="mark-github.png"/>
                                                <pic:cNvPicPr/>
                                              </pic:nvPicPr>
                                              <pic:blipFill rotWithShape="1">
                                                <a:blip r:embed="rId1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 l="35389" t="21759" r="36213" b="18656"/>
                                                <a:stretch/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249068" cy="261292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ln>
                                                  <a:noFill/>
                                                </a:ln>
                                                <a:extLst>
                                                  <a:ext uri="{53640926-AAD7-44D8-BBD7-CCE9431645EC}">
                                                    <a14:shadowObscured xmlns:a14="http://schemas.microsoft.com/office/drawing/2010/main"/>
                                                  </a:ext>
                                                </a:extLst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2113" w:type="dxa"/>
                                  <w:vAlign w:val="bottom"/>
                                </w:tcPr>
                                <w:p w14:paraId="7064420A" w14:textId="0DE4C5F8" w:rsidR="00A71D1F" w:rsidRPr="00781B34" w:rsidRDefault="00F6044D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hyperlink r:id="rId18" w:history="1">
                                    <w:proofErr w:type="spellStart"/>
                                    <w:r w:rsidR="000D048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G</w:t>
                                    </w:r>
                                    <w:r w:rsidR="00A71D1F" w:rsidRPr="00781B3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ithub</w:t>
                                    </w:r>
                                    <w:proofErr w:type="spellEnd"/>
                                  </w:hyperlink>
                                </w:p>
                              </w:tc>
                              <w:tc>
                                <w:tcPr>
                                  <w:tcW w:w="606" w:type="dxa"/>
                                  <w:vAlign w:val="bottom"/>
                                </w:tcPr>
                                <w:p w14:paraId="704D5261" w14:textId="37C81838" w:rsidR="00A71D1F" w:rsidRPr="00781B34" w:rsidRDefault="00A71D1F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r w:rsidRPr="00781B34">
                                    <w:rPr>
                                      <w:rFonts w:ascii="Verdana" w:hAnsi="Verdana"/>
                                      <w:noProof/>
                                      <w:color w:val="FFFFFF"/>
                                      <w:sz w:val="20"/>
                                      <w:szCs w:val="18"/>
                                      <w:lang w:val="en-NZ" w:eastAsia="en-NZ"/>
                                    </w:rPr>
                                    <w:drawing>
                                      <wp:inline distT="0" distB="0" distL="0" distR="0" wp14:anchorId="1255DB23" wp14:editId="02C48970">
                                        <wp:extent cx="207264" cy="207264"/>
                                        <wp:effectExtent l="0" t="0" r="2540" b="2540"/>
                                        <wp:docPr id="12" name="Picture 1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0" name="stackoverflow1600.png"/>
                                                <pic:cNvPicPr/>
                                              </pic:nvPicPr>
                                              <pic:blipFill>
                                                <a:blip r:embed="rId1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08859" cy="20885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1632" w:type="dxa"/>
                                  <w:vAlign w:val="bottom"/>
                                </w:tcPr>
                                <w:p w14:paraId="0DE67CE3" w14:textId="610CB2E4" w:rsidR="00A71D1F" w:rsidRPr="00781B34" w:rsidRDefault="00F6044D" w:rsidP="00FA1856">
                                  <w:pPr>
                                    <w:pStyle w:val="Label"/>
                                    <w:pBdr>
                                      <w:top w:val="none" w:sz="0" w:space="0" w:color="auto"/>
                                      <w:left w:val="none" w:sz="0" w:space="0" w:color="auto"/>
                                      <w:bottom w:val="none" w:sz="0" w:space="0" w:color="auto"/>
                                      <w:right w:val="none" w:sz="0" w:space="0" w:color="auto"/>
                                      <w:between w:val="none" w:sz="0" w:space="0" w:color="auto"/>
                                      <w:bar w:val="none" w:sz="0" w:color="auto"/>
                                    </w:pBdr>
                                    <w:tabs>
                                      <w:tab w:val="left" w:pos="1440"/>
                                      <w:tab w:val="left" w:pos="2880"/>
                                      <w:tab w:val="left" w:pos="4320"/>
                                      <w:tab w:val="left" w:pos="5760"/>
                                      <w:tab w:val="left" w:pos="7200"/>
                                      <w:tab w:val="left" w:pos="8640"/>
                                      <w:tab w:val="left" w:pos="10080"/>
                                      <w:tab w:val="left" w:pos="11520"/>
                                    </w:tabs>
                                    <w:rPr>
                                      <w:rFonts w:eastAsia="Segoe UI Light" w:cs="Segoe UI Light"/>
                                      <w:color w:val="000000" w:themeColor="text1"/>
                                      <w:sz w:val="20"/>
                                      <w:szCs w:val="22"/>
                                      <w:u w:color="000000"/>
                                    </w:rPr>
                                  </w:pPr>
                                  <w:hyperlink r:id="rId20" w:history="1">
                                    <w:proofErr w:type="spellStart"/>
                                    <w:r w:rsidR="000D048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S</w:t>
                                    </w:r>
                                    <w:r w:rsidR="00A71D1F" w:rsidRPr="00781B34">
                                      <w:rPr>
                                        <w:rStyle w:val="Hyperlink"/>
                                        <w:rFonts w:eastAsia="Segoe UI Light" w:cs="Segoe UI Light"/>
                                        <w:sz w:val="20"/>
                                        <w:szCs w:val="22"/>
                                        <w:u w:color="000000"/>
                                      </w:rPr>
                                      <w:t>tackoverflow</w:t>
                                    </w:r>
                                    <w:proofErr w:type="spellEnd"/>
                                  </w:hyperlink>
                                </w:p>
                              </w:tc>
                            </w:tr>
                          </w:tbl>
                          <w:p w14:paraId="2EB248FF" w14:textId="77777777" w:rsidR="002B3B5D" w:rsidRPr="00781B34" w:rsidRDefault="002B3B5D" w:rsidP="00F11FD5">
                            <w:pPr>
                              <w:pStyle w:val="Label"/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sz w:val="28"/>
                              </w:rPr>
                            </w:pPr>
                          </w:p>
                        </w:txbxContent>
                      </wps:txbx>
                      <wps:bodyPr wrap="square" lIns="45719" tIns="45719" rIns="45719" bIns="45719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C60418" id="officeArt object" o:spid="_x0000_s1026" style="position:absolute;left:0;text-align:left;margin-left:-7.15pt;margin-top:11.25pt;width:496.5pt;height:90.75pt;z-index:251659264;visibility:visible;mso-wrap-style:square;mso-width-percent:0;mso-height-percent:0;mso-wrap-distance-left:12pt;mso-wrap-distance-top:12pt;mso-wrap-distance-right:12pt;mso-wrap-distance-bottom:12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" fillcolor="white [3212]" stroked="f" strokeweight="1pt">
                <v:stroke miterlimit="4"/>
                <v:textbox inset="1.27mm,1.27mm,1.27mm,1.27mm">
                  <w:txbxContent>
                    <w:tbl>
                      <w:tblPr>
                        <w:tblStyle w:val="TableGrid"/>
                        <w:tblW w:w="893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15"/>
                        <w:gridCol w:w="3488"/>
                        <w:gridCol w:w="576"/>
                        <w:gridCol w:w="2113"/>
                        <w:gridCol w:w="606"/>
                        <w:gridCol w:w="1632"/>
                      </w:tblGrid>
                      <w:tr w:rsidR="009A2B27" w14:paraId="4B07EE26" w14:textId="77777777" w:rsidTr="00C94045">
                        <w:trPr>
                          <w:trHeight w:val="269"/>
                        </w:trPr>
                        <w:tc>
                          <w:tcPr>
                            <w:tcW w:w="8930" w:type="dxa"/>
                            <w:gridSpan w:val="6"/>
                            <w:vAlign w:val="bottom"/>
                          </w:tcPr>
                          <w:p w14:paraId="59A68AE6" w14:textId="77777777" w:rsidR="00924297" w:rsidRDefault="009A2B27" w:rsidP="00924297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ascii="Segoe UI Light" w:eastAsia="Segoe UI Light" w:hAnsi="Segoe UI Light" w:cs="Segoe UI Light"/>
                                <w:b/>
                                <w:bCs/>
                                <w:sz w:val="44"/>
                                <w:szCs w:val="38"/>
                              </w:rPr>
                            </w:pPr>
                            <w:r w:rsidRPr="00914D87">
                              <w:rPr>
                                <w:rFonts w:ascii="Segoe UI Light" w:eastAsia="Segoe UI Light" w:hAnsi="Segoe UI Light" w:cs="Segoe UI Light"/>
                                <w:b/>
                                <w:bCs/>
                                <w:sz w:val="44"/>
                                <w:szCs w:val="38"/>
                              </w:rPr>
                              <w:t>Tom Dinh</w:t>
                            </w:r>
                            <w:r w:rsidR="00924297">
                              <w:rPr>
                                <w:rFonts w:ascii="Segoe UI Light" w:eastAsia="Segoe UI Light" w:hAnsi="Segoe UI Light" w:cs="Segoe UI Light"/>
                                <w:b/>
                                <w:bCs/>
                                <w:sz w:val="44"/>
                                <w:szCs w:val="38"/>
                              </w:rPr>
                              <w:t xml:space="preserve"> </w:t>
                            </w:r>
                          </w:p>
                          <w:p w14:paraId="4427EEFB" w14:textId="57FE80F8" w:rsidR="009A2B27" w:rsidRPr="00B041CA" w:rsidRDefault="00924297" w:rsidP="00924297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</w:pPr>
                            <w:r w:rsidRPr="00B041CA">
                              <w:rPr>
                                <w:rFonts w:ascii="Segoe UI Light" w:eastAsia="Segoe UI Light" w:hAnsi="Segoe UI Light" w:cs="Segoe UI Light"/>
                                <w:bCs/>
                                <w:sz w:val="22"/>
                                <w:szCs w:val="38"/>
                              </w:rPr>
                              <w:t>Graduate Software Developer</w:t>
                            </w:r>
                          </w:p>
                        </w:tc>
                      </w:tr>
                      <w:tr w:rsidR="00A71D1F" w:rsidRPr="00781B34" w14:paraId="134BD93E" w14:textId="77777777" w:rsidTr="00C94045">
                        <w:trPr>
                          <w:trHeight w:val="269"/>
                        </w:trPr>
                        <w:tc>
                          <w:tcPr>
                            <w:tcW w:w="515" w:type="dxa"/>
                            <w:vAlign w:val="bottom"/>
                          </w:tcPr>
                          <w:p w14:paraId="4DE47174" w14:textId="285A9F4C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sz w:val="28"/>
                              </w:rPr>
                            </w:pPr>
                            <w:r w:rsidRPr="00781B34">
                              <w:rPr>
                                <w:rFonts w:ascii="Verdana" w:hAnsi="Verdana"/>
                                <w:noProof/>
                                <w:color w:val="FFFFFF"/>
                                <w:sz w:val="14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59E3415F" wp14:editId="7E4FC568">
                                  <wp:extent cx="175565" cy="175565"/>
                                  <wp:effectExtent l="0" t="0" r="0" b="0"/>
                                  <wp:docPr id="7" name="Graphic 7" descr="Receiver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Download?provider=MicrosoftIcon&amp;fileName=Receiver.sv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2600" cy="2426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488" w:type="dxa"/>
                            <w:vAlign w:val="bottom"/>
                          </w:tcPr>
                          <w:p w14:paraId="5C369204" w14:textId="5DF9C08E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</w:pPr>
                            <w:r w:rsidRPr="00781B34"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  <w:t>0226455891</w:t>
                            </w:r>
                          </w:p>
                        </w:tc>
                        <w:tc>
                          <w:tcPr>
                            <w:tcW w:w="576" w:type="dxa"/>
                            <w:vAlign w:val="bottom"/>
                          </w:tcPr>
                          <w:p w14:paraId="38374C48" w14:textId="75E5DB40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ascii="Verdana" w:hAnsi="Verdana"/>
                                <w:color w:val="FFFFFF"/>
                                <w:sz w:val="20"/>
                                <w:szCs w:val="18"/>
                              </w:rPr>
                            </w:pPr>
                            <w:r w:rsidRPr="00781B34">
                              <w:rPr>
                                <w:rFonts w:ascii="Verdana" w:hAnsi="Verdana"/>
                                <w:noProof/>
                                <w:color w:val="FFFFFF"/>
                                <w:sz w:val="20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0E1918F8" wp14:editId="73DF992A">
                                  <wp:extent cx="226364" cy="226364"/>
                                  <wp:effectExtent l="0" t="0" r="2540" b="254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linkedin-2048-black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38769" cy="23876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113" w:type="dxa"/>
                            <w:vAlign w:val="bottom"/>
                          </w:tcPr>
                          <w:p w14:paraId="069C343B" w14:textId="40562DFE" w:rsidR="00A71D1F" w:rsidRPr="00781B34" w:rsidRDefault="00F6044D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hyperlink r:id="rId21" w:history="1">
                              <w:proofErr w:type="spellStart"/>
                              <w:r w:rsidR="000D048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L</w:t>
                              </w:r>
                              <w:r w:rsidR="00A71D1F" w:rsidRPr="00781B3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inkedin</w:t>
                              </w:r>
                              <w:proofErr w:type="spellEnd"/>
                            </w:hyperlink>
                          </w:p>
                        </w:tc>
                        <w:tc>
                          <w:tcPr>
                            <w:tcW w:w="606" w:type="dxa"/>
                            <w:vAlign w:val="bottom"/>
                          </w:tcPr>
                          <w:p w14:paraId="52230EE0" w14:textId="48D14985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r w:rsidRPr="00781B34">
                              <w:rPr>
                                <w:rFonts w:ascii="Verdana" w:hAnsi="Verdana"/>
                                <w:noProof/>
                                <w:color w:val="FFFFFF"/>
                                <w:sz w:val="20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1FFE5C4B" wp14:editId="7C276F13">
                                  <wp:extent cx="247650" cy="247650"/>
                                  <wp:effectExtent l="0" t="0" r="0" b="0"/>
                                  <wp:docPr id="9" name="Graphic 9" descr="Cha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Download?provider=MicrosoftIcon&amp;fileName=Chat.sv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3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60150" cy="2601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632" w:type="dxa"/>
                            <w:vAlign w:val="bottom"/>
                          </w:tcPr>
                          <w:p w14:paraId="65E88056" w14:textId="45485CC5" w:rsidR="00A71D1F" w:rsidRPr="00781B34" w:rsidRDefault="00F6044D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hyperlink r:id="rId22" w:history="1">
                              <w:r w:rsidR="00A71D1F" w:rsidRPr="000D048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tom031.github.io</w:t>
                              </w:r>
                            </w:hyperlink>
                          </w:p>
                        </w:tc>
                      </w:tr>
                      <w:tr w:rsidR="00A71D1F" w:rsidRPr="00781B34" w14:paraId="0E5E881F" w14:textId="77777777" w:rsidTr="00C94045">
                        <w:trPr>
                          <w:trHeight w:val="220"/>
                        </w:trPr>
                        <w:tc>
                          <w:tcPr>
                            <w:tcW w:w="515" w:type="dxa"/>
                            <w:vAlign w:val="bottom"/>
                          </w:tcPr>
                          <w:p w14:paraId="5FD9E1E9" w14:textId="436FEE5B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sz w:val="28"/>
                              </w:rPr>
                            </w:pPr>
                            <w:r w:rsidRPr="00781B34">
                              <w:rPr>
                                <w:rFonts w:ascii="Verdana" w:hAnsi="Verdana"/>
                                <w:noProof/>
                                <w:color w:val="FFFFFF"/>
                                <w:sz w:val="14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1104AD88" wp14:editId="7B81FE23">
                                  <wp:extent cx="168250" cy="168250"/>
                                  <wp:effectExtent l="0" t="0" r="3810" b="3810"/>
                                  <wp:docPr id="10" name="Graphic 10" descr="Envelop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Download?provider=MicrosoftIcon&amp;fileName=Envelope.svg"/>
                                          <pic:cNvPicPr/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8006" cy="18800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488" w:type="dxa"/>
                            <w:vAlign w:val="bottom"/>
                          </w:tcPr>
                          <w:p w14:paraId="43016282" w14:textId="6253E65F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2"/>
                                <w:szCs w:val="22"/>
                                <w:u w:color="000000"/>
                              </w:rPr>
                            </w:pPr>
                            <w:r w:rsidRPr="00781B34">
                              <w:rPr>
                                <w:rFonts w:eastAsia="Segoe UI Light" w:cs="Segoe UI Light"/>
                                <w:sz w:val="22"/>
                                <w:szCs w:val="22"/>
                                <w:u w:color="000000"/>
                              </w:rPr>
                              <w:t>tomdinhnz@gmail.com</w:t>
                            </w:r>
                          </w:p>
                        </w:tc>
                        <w:tc>
                          <w:tcPr>
                            <w:tcW w:w="576" w:type="dxa"/>
                            <w:vAlign w:val="bottom"/>
                          </w:tcPr>
                          <w:p w14:paraId="36424E41" w14:textId="4C599270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ascii="Verdana" w:hAnsi="Verdana"/>
                                <w:color w:val="FFFFFF"/>
                                <w:sz w:val="20"/>
                                <w:szCs w:val="18"/>
                                <w:lang w:val="pt-PT"/>
                              </w:rPr>
                            </w:pPr>
                            <w:r w:rsidRPr="00781B34">
                              <w:rPr>
                                <w:rFonts w:ascii="Verdana" w:hAnsi="Verdana"/>
                                <w:noProof/>
                                <w:color w:val="FFFFFF"/>
                                <w:sz w:val="20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2353A569" wp14:editId="213F7264">
                                  <wp:extent cx="224790" cy="235822"/>
                                  <wp:effectExtent l="0" t="0" r="3810" b="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mark-github.png"/>
                                          <pic:cNvPicPr/>
                                        </pic:nvPicPr>
                                        <pic:blipFill rotWithShape="1"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35389" t="21759" r="36213" b="18656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49068" cy="26129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2113" w:type="dxa"/>
                            <w:vAlign w:val="bottom"/>
                          </w:tcPr>
                          <w:p w14:paraId="7064420A" w14:textId="0DE4C5F8" w:rsidR="00A71D1F" w:rsidRPr="00781B34" w:rsidRDefault="00F6044D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hyperlink r:id="rId23" w:history="1">
                              <w:proofErr w:type="spellStart"/>
                              <w:r w:rsidR="000D048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G</w:t>
                              </w:r>
                              <w:r w:rsidR="00A71D1F" w:rsidRPr="00781B3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ithub</w:t>
                              </w:r>
                              <w:proofErr w:type="spellEnd"/>
                            </w:hyperlink>
                          </w:p>
                        </w:tc>
                        <w:tc>
                          <w:tcPr>
                            <w:tcW w:w="606" w:type="dxa"/>
                            <w:vAlign w:val="bottom"/>
                          </w:tcPr>
                          <w:p w14:paraId="704D5261" w14:textId="37C81838" w:rsidR="00A71D1F" w:rsidRPr="00781B34" w:rsidRDefault="00A71D1F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r w:rsidRPr="00781B34">
                              <w:rPr>
                                <w:rFonts w:ascii="Verdana" w:hAnsi="Verdana"/>
                                <w:noProof/>
                                <w:color w:val="FFFFFF"/>
                                <w:sz w:val="20"/>
                                <w:szCs w:val="18"/>
                                <w:lang w:val="en-NZ" w:eastAsia="en-NZ"/>
                              </w:rPr>
                              <w:drawing>
                                <wp:inline distT="0" distB="0" distL="0" distR="0" wp14:anchorId="1255DB23" wp14:editId="02C48970">
                                  <wp:extent cx="207264" cy="207264"/>
                                  <wp:effectExtent l="0" t="0" r="2540" b="2540"/>
                                  <wp:docPr id="12" name="Picture 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stackoverflow1600.png"/>
                                          <pic:cNvPicPr/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8859" cy="20885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1632" w:type="dxa"/>
                            <w:vAlign w:val="bottom"/>
                          </w:tcPr>
                          <w:p w14:paraId="0DE67CE3" w14:textId="610CB2E4" w:rsidR="00A71D1F" w:rsidRPr="00781B34" w:rsidRDefault="00F6044D" w:rsidP="00FA1856">
                            <w:pPr>
                              <w:pStyle w:val="Label"/>
                              <w:p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between w:val="none" w:sz="0" w:space="0" w:color="auto"/>
                                <w:bar w:val="none" w:sz="0" w:color="auto"/>
                              </w:pBdr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rPr>
                                <w:rFonts w:eastAsia="Segoe UI Light" w:cs="Segoe UI Light"/>
                                <w:color w:val="000000" w:themeColor="text1"/>
                                <w:sz w:val="20"/>
                                <w:szCs w:val="22"/>
                                <w:u w:color="000000"/>
                              </w:rPr>
                            </w:pPr>
                            <w:hyperlink r:id="rId24" w:history="1">
                              <w:proofErr w:type="spellStart"/>
                              <w:r w:rsidR="000D048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S</w:t>
                              </w:r>
                              <w:r w:rsidR="00A71D1F" w:rsidRPr="00781B34">
                                <w:rPr>
                                  <w:rStyle w:val="Hyperlink"/>
                                  <w:rFonts w:eastAsia="Segoe UI Light" w:cs="Segoe UI Light"/>
                                  <w:sz w:val="20"/>
                                  <w:szCs w:val="22"/>
                                  <w:u w:color="000000"/>
                                </w:rPr>
                                <w:t>tackoverflow</w:t>
                              </w:r>
                              <w:proofErr w:type="spellEnd"/>
                            </w:hyperlink>
                          </w:p>
                        </w:tc>
                      </w:tr>
                    </w:tbl>
                    <w:p w14:paraId="2EB248FF" w14:textId="77777777" w:rsidR="002B3B5D" w:rsidRPr="00781B34" w:rsidRDefault="002B3B5D" w:rsidP="00F11FD5">
                      <w:pPr>
                        <w:pStyle w:val="Label"/>
                        <w:tabs>
                          <w:tab w:val="left" w:pos="1440"/>
                          <w:tab w:val="left" w:pos="2880"/>
                          <w:tab w:val="left" w:pos="4320"/>
                          <w:tab w:val="left" w:pos="5760"/>
                          <w:tab w:val="left" w:pos="7200"/>
                          <w:tab w:val="left" w:pos="8640"/>
                          <w:tab w:val="left" w:pos="10080"/>
                          <w:tab w:val="left" w:pos="11520"/>
                        </w:tabs>
                        <w:rPr>
                          <w:sz w:val="28"/>
                        </w:rPr>
                      </w:pPr>
                    </w:p>
                  </w:txbxContent>
                </v:textbox>
                <w10:wrap type="topAndBottom" anchorx="margin" anchory="page"/>
              </v:rect>
            </w:pict>
          </mc:Fallback>
        </mc:AlternateContent>
      </w:r>
      <w:bookmarkStart w:id="0" w:name="_Hlk503913111"/>
      <w:r w:rsidR="00753616" w:rsidRPr="004D2A04">
        <w:rPr>
          <w:rFonts w:eastAsia="Segoe UI Light" w:cs="Segoe UI Light"/>
          <w:color w:val="auto"/>
        </w:rPr>
        <w:t xml:space="preserve">A </w:t>
      </w:r>
      <w:r w:rsidR="009A2B27" w:rsidRPr="004D2A04">
        <w:rPr>
          <w:rFonts w:eastAsia="Segoe UI Light" w:cs="Segoe UI Light"/>
          <w:color w:val="auto"/>
        </w:rPr>
        <w:t>self-taught software</w:t>
      </w:r>
      <w:r w:rsidR="00753616" w:rsidRPr="004D2A04">
        <w:rPr>
          <w:rFonts w:eastAsia="Segoe UI Light" w:cs="Segoe UI Light"/>
          <w:color w:val="auto"/>
        </w:rPr>
        <w:t xml:space="preserve"> developer with </w:t>
      </w:r>
      <w:r w:rsidR="008557E8">
        <w:rPr>
          <w:rFonts w:eastAsia="Segoe UI Light" w:cs="Segoe UI Light"/>
          <w:color w:val="auto"/>
        </w:rPr>
        <w:t xml:space="preserve">wide range </w:t>
      </w:r>
      <w:r w:rsidR="0053678A" w:rsidRPr="0053678A">
        <w:rPr>
          <w:rFonts w:eastAsia="Segoe UI Light" w:cs="Segoe UI Light"/>
          <w:color w:val="auto"/>
        </w:rPr>
        <w:t>of background in cr</w:t>
      </w:r>
      <w:r w:rsidR="0053678A">
        <w:rPr>
          <w:rFonts w:eastAsia="Segoe UI Light" w:cs="Segoe UI Light"/>
          <w:color w:val="auto"/>
        </w:rPr>
        <w:t>afting</w:t>
      </w:r>
      <w:r w:rsidR="008557E8">
        <w:rPr>
          <w:rFonts w:eastAsia="Segoe UI Light" w:cs="Segoe UI Light"/>
          <w:color w:val="auto"/>
        </w:rPr>
        <w:t xml:space="preserve"> web and software </w:t>
      </w:r>
      <w:r w:rsidR="0080379F">
        <w:rPr>
          <w:rFonts w:eastAsia="Segoe UI Light" w:cs="Segoe UI Light"/>
          <w:color w:val="auto"/>
        </w:rPr>
        <w:t>solutions</w:t>
      </w:r>
      <w:r w:rsidR="00753616" w:rsidRPr="004D2A04">
        <w:rPr>
          <w:rFonts w:eastAsia="Segoe UI Light" w:cs="Segoe UI Light"/>
          <w:color w:val="auto"/>
        </w:rPr>
        <w:t>.</w:t>
      </w:r>
      <w:r w:rsidR="0080379F">
        <w:rPr>
          <w:rFonts w:eastAsia="Segoe UI Light" w:cs="Segoe UI Light"/>
          <w:color w:val="auto"/>
        </w:rPr>
        <w:t xml:space="preserve"> </w:t>
      </w:r>
      <w:r w:rsidR="005F6A3C" w:rsidRPr="004D2A04">
        <w:rPr>
          <w:rFonts w:eastAsia="Segoe UI Light" w:cs="Segoe UI Light"/>
          <w:color w:val="auto"/>
        </w:rPr>
        <w:t xml:space="preserve"> </w:t>
      </w:r>
      <w:r w:rsidR="002379CD" w:rsidRPr="004D2A04">
        <w:rPr>
          <w:rFonts w:eastAsia="Segoe UI Light" w:cs="Segoe UI Light"/>
          <w:color w:val="auto"/>
        </w:rPr>
        <w:t>A bee</w:t>
      </w:r>
      <w:r w:rsidR="005F6A3C" w:rsidRPr="004D2A04">
        <w:rPr>
          <w:rFonts w:eastAsia="Segoe UI Light" w:cs="Segoe UI Light"/>
          <w:color w:val="auto"/>
        </w:rPr>
        <w:t xml:space="preserve"> with</w:t>
      </w:r>
      <w:r w:rsidR="00440C98">
        <w:rPr>
          <w:rFonts w:eastAsia="Segoe UI Light" w:cs="Segoe UI Light"/>
          <w:color w:val="auto"/>
        </w:rPr>
        <w:t xml:space="preserve"> working experience </w:t>
      </w:r>
      <w:r w:rsidR="0053678A">
        <w:rPr>
          <w:rFonts w:eastAsia="Segoe UI Light" w:cs="Segoe UI Light"/>
          <w:color w:val="auto"/>
        </w:rPr>
        <w:t>with</w:t>
      </w:r>
      <w:r w:rsidR="00440C98">
        <w:rPr>
          <w:rFonts w:eastAsia="Segoe UI Light" w:cs="Segoe UI Light"/>
          <w:color w:val="auto"/>
        </w:rPr>
        <w:t xml:space="preserve"> Microsoft stack</w:t>
      </w:r>
      <w:r w:rsidR="008E3998">
        <w:rPr>
          <w:rFonts w:eastAsia="Segoe UI Light" w:cs="Segoe UI Light"/>
          <w:color w:val="auto"/>
        </w:rPr>
        <w:t xml:space="preserve">, </w:t>
      </w:r>
      <w:r w:rsidR="00C94045">
        <w:rPr>
          <w:rFonts w:eastAsia="Segoe UI Light" w:cs="Segoe UI Light"/>
          <w:color w:val="auto"/>
        </w:rPr>
        <w:t xml:space="preserve">and </w:t>
      </w:r>
      <w:r w:rsidR="008E3998">
        <w:rPr>
          <w:rFonts w:eastAsia="Segoe UI Light" w:cs="Segoe UI Light"/>
          <w:color w:val="auto"/>
        </w:rPr>
        <w:t>possess</w:t>
      </w:r>
      <w:r w:rsidR="00440C98">
        <w:rPr>
          <w:rFonts w:eastAsia="Segoe UI Light" w:cs="Segoe UI Light"/>
          <w:color w:val="auto"/>
        </w:rPr>
        <w:t xml:space="preserve"> </w:t>
      </w:r>
      <w:r w:rsidR="008E3998">
        <w:rPr>
          <w:rFonts w:eastAsia="Segoe UI Light" w:cs="Segoe UI Light"/>
          <w:color w:val="auto"/>
        </w:rPr>
        <w:t xml:space="preserve">some </w:t>
      </w:r>
      <w:r w:rsidR="005F6A3C" w:rsidRPr="004D2A04">
        <w:rPr>
          <w:rFonts w:eastAsia="Segoe UI Light" w:cs="Segoe UI Light"/>
          <w:color w:val="auto"/>
        </w:rPr>
        <w:t>personal</w:t>
      </w:r>
      <w:r w:rsidR="0028730B" w:rsidRPr="004D2A04">
        <w:rPr>
          <w:rFonts w:eastAsia="Segoe UI Light" w:cs="Segoe UI Light"/>
          <w:color w:val="auto"/>
        </w:rPr>
        <w:t xml:space="preserve"> projects and </w:t>
      </w:r>
      <w:r w:rsidR="002379CD" w:rsidRPr="004D2A04">
        <w:rPr>
          <w:rFonts w:eastAsia="Segoe UI Light" w:cs="Segoe UI Light"/>
          <w:color w:val="auto"/>
        </w:rPr>
        <w:t xml:space="preserve">coding </w:t>
      </w:r>
      <w:r w:rsidR="005F6A3C" w:rsidRPr="004D2A04">
        <w:rPr>
          <w:rFonts w:eastAsia="Segoe UI Light" w:cs="Segoe UI Light"/>
          <w:color w:val="auto"/>
        </w:rPr>
        <w:t>interests</w:t>
      </w:r>
      <w:bookmarkEnd w:id="0"/>
      <w:r w:rsidR="008E3998">
        <w:rPr>
          <w:rFonts w:eastAsia="Segoe UI Light" w:cs="Segoe UI Light"/>
          <w:color w:val="auto"/>
        </w:rPr>
        <w:t>. Tom is</w:t>
      </w:r>
      <w:r w:rsidR="00914D87">
        <w:rPr>
          <w:rFonts w:eastAsia="Segoe UI Light" w:cs="Segoe UI Light"/>
          <w:color w:val="auto"/>
        </w:rPr>
        <w:t xml:space="preserve"> looking for a team</w:t>
      </w:r>
      <w:r w:rsidR="00C94045">
        <w:rPr>
          <w:rFonts w:eastAsia="Segoe UI Light" w:cs="Segoe UI Light"/>
          <w:color w:val="auto"/>
        </w:rPr>
        <w:t xml:space="preserve"> of </w:t>
      </w:r>
      <w:r w:rsidR="00C94045" w:rsidRPr="00C94045">
        <w:rPr>
          <w:rFonts w:eastAsia="Segoe UI Light" w:cs="Segoe UI Light"/>
          <w:color w:val="auto"/>
        </w:rPr>
        <w:t>talented IT professionals</w:t>
      </w:r>
      <w:r w:rsidR="00914D87">
        <w:rPr>
          <w:rFonts w:eastAsia="Segoe UI Light" w:cs="Segoe UI Light"/>
          <w:color w:val="auto"/>
        </w:rPr>
        <w:t xml:space="preserve"> </w:t>
      </w:r>
      <w:r w:rsidR="00C94045">
        <w:rPr>
          <w:rFonts w:eastAsia="Segoe UI Light" w:cs="Segoe UI Light"/>
          <w:color w:val="auto"/>
        </w:rPr>
        <w:t xml:space="preserve">where he can </w:t>
      </w:r>
      <w:r w:rsidR="00C94045" w:rsidRPr="00C94045">
        <w:rPr>
          <w:rFonts w:eastAsia="Segoe UI Light" w:cs="Segoe UI Light"/>
          <w:color w:val="auto"/>
          <w:lang w:val="en-NZ"/>
        </w:rPr>
        <w:t>utilise</w:t>
      </w:r>
      <w:r w:rsidR="00C94045" w:rsidRPr="00C94045">
        <w:rPr>
          <w:rFonts w:eastAsia="Segoe UI Light" w:cs="Segoe UI Light"/>
          <w:color w:val="auto"/>
        </w:rPr>
        <w:t xml:space="preserve"> his skills</w:t>
      </w:r>
      <w:r w:rsidR="00C94045">
        <w:rPr>
          <w:rFonts w:eastAsia="Segoe UI Light" w:cs="Segoe UI Light"/>
          <w:color w:val="auto"/>
        </w:rPr>
        <w:t xml:space="preserve">, </w:t>
      </w:r>
      <w:r w:rsidR="00C94045" w:rsidRPr="00C94045">
        <w:rPr>
          <w:rFonts w:eastAsia="Segoe UI Light" w:cs="Segoe UI Light"/>
          <w:color w:val="auto"/>
        </w:rPr>
        <w:t>experience and contribute positively to the company</w:t>
      </w:r>
      <w:r w:rsidR="00C94045">
        <w:rPr>
          <w:rFonts w:eastAsia="Segoe UI Light" w:cs="Segoe UI Light"/>
          <w:color w:val="auto"/>
        </w:rPr>
        <w:t xml:space="preserve">. He is </w:t>
      </w:r>
      <w:r w:rsidR="00914D87">
        <w:rPr>
          <w:rFonts w:eastAsia="Segoe UI Light" w:cs="Segoe UI Light"/>
          <w:color w:val="auto"/>
        </w:rPr>
        <w:t>willing to relocate.</w:t>
      </w:r>
    </w:p>
    <w:p w14:paraId="30202B66" w14:textId="77777777" w:rsidR="00F11FD5" w:rsidRDefault="00F11FD5" w:rsidP="00086242">
      <w:pPr>
        <w:pStyle w:val="Header"/>
        <w:pBdr>
          <w:bottom w:val="single" w:sz="2" w:space="0" w:color="0000FF"/>
        </w:pBdr>
        <w:tabs>
          <w:tab w:val="clear" w:pos="4513"/>
          <w:tab w:val="clear" w:pos="9026"/>
          <w:tab w:val="center" w:pos="4820"/>
          <w:tab w:val="right" w:pos="9336"/>
        </w:tabs>
        <w:rPr>
          <w:rFonts w:eastAsia="Segoe UI Light" w:cs="Segoe UI Light"/>
          <w:color w:val="auto"/>
        </w:rPr>
      </w:pP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7938"/>
      </w:tblGrid>
      <w:tr w:rsidR="00105EA9" w14:paraId="203AB3D1" w14:textId="77777777" w:rsidTr="00866538">
        <w:trPr>
          <w:trHeight w:val="643"/>
        </w:trPr>
        <w:tc>
          <w:tcPr>
            <w:tcW w:w="1838" w:type="dxa"/>
          </w:tcPr>
          <w:p w14:paraId="153B29F7" w14:textId="77777777" w:rsidR="00105EA9" w:rsidRDefault="00105EA9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</w:pPr>
            <w:r w:rsidRPr="004B4F75"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  <w:t>Current Position</w:t>
            </w:r>
            <w:bookmarkStart w:id="1" w:name="_GoBack"/>
            <w:bookmarkEnd w:id="1"/>
          </w:p>
          <w:p w14:paraId="053E47E9" w14:textId="19C5A26E" w:rsidR="00717168" w:rsidRPr="00F5206E" w:rsidRDefault="0071716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ascii="Microsoft Sans Serif" w:eastAsia="Segoe UI Light" w:hAnsi="Microsoft Sans Serif" w:cs="Microsoft Sans Serif"/>
                <w:color w:val="auto"/>
              </w:rPr>
            </w:pPr>
            <w:r w:rsidRPr="00F5206E">
              <w:rPr>
                <w:rFonts w:ascii="Microsoft Sans Serif" w:eastAsia="Segoe UI Light" w:hAnsi="Microsoft Sans Serif" w:cs="Microsoft Sans Serif"/>
                <w:bCs/>
                <w:sz w:val="16"/>
              </w:rPr>
              <w:t>May 2017 – present</w:t>
            </w:r>
          </w:p>
        </w:tc>
        <w:tc>
          <w:tcPr>
            <w:tcW w:w="7938" w:type="dxa"/>
          </w:tcPr>
          <w:p w14:paraId="41597718" w14:textId="21CD1B96" w:rsidR="00105EA9" w:rsidRDefault="008557E8" w:rsidP="00866538">
            <w:pPr>
              <w:spacing w:after="100"/>
              <w:rPr>
                <w:rFonts w:eastAsia="Segoe UI Light" w:cs="Segoe UI Light"/>
              </w:rPr>
            </w:pPr>
            <w:r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>Post Graduate</w:t>
            </w:r>
            <w:r w:rsidR="00BC57EC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 Diploma in</w:t>
            </w:r>
            <w:r w:rsidR="009F28A4"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 IT</w:t>
            </w:r>
            <w:r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 Student</w:t>
            </w:r>
            <w:r w:rsidR="00DF2D86"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 </w:t>
            </w:r>
            <w:r w:rsidR="00DF2D86"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 w:rsidR="00DF2D86"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proofErr w:type="spellStart"/>
            <w:r w:rsidR="00105EA9"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>Whitireia</w:t>
            </w:r>
            <w:proofErr w:type="spellEnd"/>
            <w:r w:rsidR="00105EA9" w:rsidRPr="00D751F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 New Zealand, Auckland</w:t>
            </w:r>
          </w:p>
        </w:tc>
      </w:tr>
    </w:tbl>
    <w:p w14:paraId="799871F2" w14:textId="77777777" w:rsidR="00B72E98" w:rsidRDefault="00B72E98" w:rsidP="00086242">
      <w:pPr>
        <w:pStyle w:val="Header"/>
        <w:pBdr>
          <w:bottom w:val="single" w:sz="2" w:space="0" w:color="0000FF"/>
        </w:pBdr>
        <w:tabs>
          <w:tab w:val="clear" w:pos="4513"/>
          <w:tab w:val="clear" w:pos="9026"/>
          <w:tab w:val="center" w:pos="4820"/>
          <w:tab w:val="right" w:pos="9336"/>
        </w:tabs>
        <w:rPr>
          <w:rFonts w:eastAsia="Segoe UI Light" w:cs="Segoe UI Light"/>
          <w:color w:val="auto"/>
        </w:rPr>
      </w:pP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7938"/>
      </w:tblGrid>
      <w:tr w:rsidR="004D2A04" w:rsidRPr="004D2A04" w14:paraId="32F13C8F" w14:textId="77777777" w:rsidTr="00866538">
        <w:tc>
          <w:tcPr>
            <w:tcW w:w="1838" w:type="dxa"/>
          </w:tcPr>
          <w:p w14:paraId="6D83DB35" w14:textId="77777777" w:rsidR="004E5694" w:rsidRPr="00866538" w:rsidRDefault="004E5694" w:rsidP="00086242">
            <w:pPr>
              <w:pStyle w:val="Body"/>
              <w:spacing w:after="60" w:line="240" w:lineRule="auto"/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</w:pPr>
            <w:bookmarkStart w:id="2" w:name="_Hlk503913158"/>
            <w:r w:rsidRPr="002967C2"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  <w:t>E</w:t>
            </w:r>
            <w:r w:rsidRPr="00866538"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  <w:t>xperience</w:t>
            </w:r>
          </w:p>
          <w:p w14:paraId="0B4C31FA" w14:textId="77777777" w:rsidR="00A32A2C" w:rsidRDefault="00C10C6D" w:rsidP="00F5206E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  <w:r w:rsidRPr="00866538">
              <w:rPr>
                <w:rFonts w:ascii="Microsoft Sans Serif" w:eastAsia="Segoe UI Light" w:hAnsi="Microsoft Sans Serif" w:cs="Microsoft Sans Serif"/>
                <w:bCs/>
                <w:sz w:val="16"/>
              </w:rPr>
              <w:br/>
            </w:r>
          </w:p>
          <w:p w14:paraId="767D6016" w14:textId="03847369" w:rsidR="00C10C6D" w:rsidRPr="00866538" w:rsidRDefault="00C10C6D" w:rsidP="00F5206E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  <w:r w:rsidRPr="00F5206E">
              <w:rPr>
                <w:rFonts w:ascii="Microsoft Sans Serif" w:eastAsia="Segoe UI Light" w:hAnsi="Microsoft Sans Serif" w:cs="Microsoft Sans Serif"/>
                <w:bCs/>
                <w:sz w:val="16"/>
              </w:rPr>
              <w:t>Jun 2016 – Apr 2017</w:t>
            </w:r>
          </w:p>
          <w:p w14:paraId="4B425B17" w14:textId="4BAD702D" w:rsidR="00C10C6D" w:rsidRPr="00866538" w:rsidRDefault="00C10C6D" w:rsidP="00C10C6D">
            <w:pPr>
              <w:pStyle w:val="Body"/>
              <w:spacing w:after="12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75F8BF03" w14:textId="5C69730F" w:rsidR="00A145D6" w:rsidRDefault="00A145D6" w:rsidP="00A145D6">
            <w:pPr>
              <w:pStyle w:val="Body"/>
              <w:spacing w:after="12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546FEC5A" w14:textId="64CB13BB" w:rsidR="00866538" w:rsidRDefault="00866538" w:rsidP="00A145D6">
            <w:pPr>
              <w:pStyle w:val="Body"/>
              <w:spacing w:after="12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5DC0E15F" w14:textId="77777777" w:rsidR="00866538" w:rsidRPr="00866538" w:rsidRDefault="00866538" w:rsidP="00A145D6">
            <w:pPr>
              <w:pStyle w:val="Body"/>
              <w:spacing w:after="12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00AD5D1F" w14:textId="77777777" w:rsidR="00A145D6" w:rsidRPr="00866538" w:rsidRDefault="00A145D6" w:rsidP="00A145D6">
            <w:pPr>
              <w:pStyle w:val="Body"/>
              <w:spacing w:after="12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22025283" w14:textId="00DB85EC" w:rsidR="00A145D6" w:rsidRPr="00866538" w:rsidRDefault="00A145D6" w:rsidP="00F5206E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  <w:r w:rsidRPr="00F5206E">
              <w:rPr>
                <w:rFonts w:ascii="Microsoft Sans Serif" w:eastAsia="Segoe UI Light" w:hAnsi="Microsoft Sans Serif" w:cs="Microsoft Sans Serif"/>
                <w:bCs/>
                <w:sz w:val="16"/>
              </w:rPr>
              <w:t>Dec 2016 – Fed 2017</w:t>
            </w:r>
          </w:p>
          <w:p w14:paraId="57B53AA0" w14:textId="5E96E284" w:rsidR="00C10C6D" w:rsidRPr="00866538" w:rsidRDefault="00C10C6D" w:rsidP="00C10C6D">
            <w:pPr>
              <w:pStyle w:val="Body"/>
              <w:spacing w:after="12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5D7CCC5A" w14:textId="77777777" w:rsidR="00C10C6D" w:rsidRPr="00866538" w:rsidRDefault="00C10C6D" w:rsidP="00C10C6D">
            <w:pPr>
              <w:pStyle w:val="Body"/>
              <w:spacing w:after="12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3B3207A6" w14:textId="77777777" w:rsidR="00C10C6D" w:rsidRPr="00866538" w:rsidRDefault="00C10C6D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26DB4107" w14:textId="77777777" w:rsidR="00A145D6" w:rsidRPr="00866538" w:rsidRDefault="00A145D6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2E4E8162" w14:textId="69BF8555" w:rsidR="00A145D6" w:rsidRDefault="00A145D6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  <w:r w:rsidRPr="00F5206E">
              <w:rPr>
                <w:rFonts w:ascii="Microsoft Sans Serif" w:eastAsia="Segoe UI Light" w:hAnsi="Microsoft Sans Serif" w:cs="Microsoft Sans Serif"/>
                <w:bCs/>
                <w:sz w:val="16"/>
              </w:rPr>
              <w:t>Dec 2015 – Feb 2016</w:t>
            </w:r>
          </w:p>
          <w:p w14:paraId="736AEF82" w14:textId="77777777" w:rsidR="00F5206E" w:rsidRPr="00866538" w:rsidRDefault="00F5206E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159AA52C" w14:textId="4B92DDB1" w:rsidR="00A145D6" w:rsidRDefault="00A145D6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5C4FA385" w14:textId="76410572" w:rsidR="00866538" w:rsidRDefault="00866538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377AE857" w14:textId="01302A40" w:rsidR="00866538" w:rsidRDefault="00866538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6B70A0AE" w14:textId="77777777" w:rsidR="00A145D6" w:rsidRPr="00866538" w:rsidRDefault="00A145D6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  <w:r w:rsidRPr="00F5206E">
              <w:rPr>
                <w:rFonts w:ascii="Microsoft Sans Serif" w:eastAsia="Segoe UI Light" w:hAnsi="Microsoft Sans Serif" w:cs="Microsoft Sans Serif"/>
                <w:bCs/>
                <w:sz w:val="16"/>
              </w:rPr>
              <w:t>Oct 2015 - Dec 2015</w:t>
            </w:r>
          </w:p>
          <w:p w14:paraId="255DEA76" w14:textId="77777777" w:rsidR="00A145D6" w:rsidRPr="00866538" w:rsidRDefault="00A145D6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3F7838BA" w14:textId="15FA7CF3" w:rsidR="00A145D6" w:rsidRDefault="00A145D6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45983631" w14:textId="77777777" w:rsidR="00E62D03" w:rsidRPr="00866538" w:rsidRDefault="00E62D03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3BF455E3" w14:textId="77777777" w:rsidR="00A145D6" w:rsidRPr="00866538" w:rsidRDefault="00A145D6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</w:p>
          <w:p w14:paraId="7DF600AA" w14:textId="02252079" w:rsidR="00A145D6" w:rsidRPr="00866538" w:rsidRDefault="00A145D6" w:rsidP="00086242">
            <w:pPr>
              <w:pStyle w:val="Body"/>
              <w:spacing w:after="60" w:line="240" w:lineRule="auto"/>
              <w:rPr>
                <w:rFonts w:ascii="Microsoft Sans Serif" w:eastAsia="Segoe UI Light" w:hAnsi="Microsoft Sans Serif" w:cs="Microsoft Sans Serif"/>
                <w:bCs/>
                <w:sz w:val="16"/>
              </w:rPr>
            </w:pPr>
            <w:r w:rsidRPr="00F5206E">
              <w:rPr>
                <w:rFonts w:ascii="Microsoft Sans Serif" w:eastAsia="Segoe UI Light" w:hAnsi="Microsoft Sans Serif" w:cs="Microsoft Sans Serif"/>
                <w:bCs/>
                <w:sz w:val="16"/>
              </w:rPr>
              <w:t>Nov 2013 – Apr 2014</w:t>
            </w:r>
          </w:p>
        </w:tc>
        <w:tc>
          <w:tcPr>
            <w:tcW w:w="7938" w:type="dxa"/>
          </w:tcPr>
          <w:p w14:paraId="5AFC7585" w14:textId="77777777" w:rsidR="00A145D6" w:rsidRDefault="00A145D6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</w:rPr>
            </w:pPr>
          </w:p>
          <w:p w14:paraId="55179E35" w14:textId="4E24206B" w:rsidR="004E5694" w:rsidRPr="004D2A04" w:rsidRDefault="004E5694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  <w:sz w:val="24"/>
              </w:rPr>
            </w:pP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Software Developer Intern </w:t>
            </w: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bookmarkStart w:id="3" w:name="_Hlk503881379"/>
            <w:r w:rsidR="00F24B02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fldChar w:fldCharType="begin"/>
            </w:r>
            <w:r w:rsidR="00F24B02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instrText xml:space="preserve"> HYPERLINK "https://dev.alexswift.com" </w:instrText>
            </w:r>
            <w:r w:rsidR="00F24B02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fldChar w:fldCharType="separate"/>
            </w:r>
            <w:r w:rsidRPr="00F24B02">
              <w:rPr>
                <w:rStyle w:val="Hyperlink"/>
                <w:rFonts w:ascii="Segoe UI Light" w:eastAsia="Segoe UI Light" w:hAnsi="Segoe UI Light" w:cs="Segoe UI Light"/>
                <w:b/>
                <w:bCs/>
              </w:rPr>
              <w:t>Alex Swift</w:t>
            </w:r>
            <w:r w:rsidR="00F24B02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fldChar w:fldCharType="end"/>
            </w:r>
            <w:r w:rsidRPr="00D751F6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/ MVP Studio, Auckland</w:t>
            </w:r>
            <w:bookmarkEnd w:id="3"/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  <w:sz w:val="24"/>
              </w:rPr>
              <w:t xml:space="preserve"> </w:t>
            </w:r>
          </w:p>
          <w:p w14:paraId="2AABDC44" w14:textId="7C891D91" w:rsidR="004E5694" w:rsidRPr="00A9713D" w:rsidRDefault="009A5439" w:rsidP="00A9713D">
            <w:pPr>
              <w:pStyle w:val="ListParagraph"/>
              <w:numPr>
                <w:ilvl w:val="0"/>
                <w:numId w:val="17"/>
              </w:numPr>
              <w:spacing w:after="100"/>
              <w:rPr>
                <w:rFonts w:eastAsia="Segoe UI Light" w:cs="Segoe UI Light"/>
              </w:rPr>
            </w:pPr>
            <w:r>
              <w:rPr>
                <w:rFonts w:eastAsia="Segoe UI Light" w:cs="Segoe UI Light"/>
              </w:rPr>
              <w:t>S</w:t>
            </w:r>
            <w:r w:rsidR="004E5694" w:rsidRPr="00A9713D">
              <w:rPr>
                <w:rFonts w:eastAsia="Segoe UI Light" w:cs="Segoe UI Light"/>
              </w:rPr>
              <w:t>mashed bugs</w:t>
            </w:r>
            <w:r>
              <w:rPr>
                <w:rFonts w:eastAsia="Segoe UI Light" w:cs="Segoe UI Light"/>
              </w:rPr>
              <w:t>, p</w:t>
            </w:r>
            <w:r w:rsidRPr="00A9713D">
              <w:rPr>
                <w:rFonts w:eastAsia="Segoe UI Light" w:cs="Segoe UI Light"/>
              </w:rPr>
              <w:t>aired programming</w:t>
            </w:r>
            <w:r w:rsidR="004E5694" w:rsidRPr="00A9713D">
              <w:rPr>
                <w:rFonts w:eastAsia="Segoe UI Light" w:cs="Segoe UI Light"/>
              </w:rPr>
              <w:t xml:space="preserve"> and developed some features</w:t>
            </w:r>
          </w:p>
          <w:p w14:paraId="33F72E1C" w14:textId="47509D50" w:rsidR="00D751F6" w:rsidRPr="00A9713D" w:rsidRDefault="004E5694" w:rsidP="00A9713D">
            <w:pPr>
              <w:pStyle w:val="ListParagraph"/>
              <w:numPr>
                <w:ilvl w:val="0"/>
                <w:numId w:val="17"/>
              </w:numPr>
              <w:spacing w:after="100"/>
              <w:rPr>
                <w:rFonts w:eastAsia="Segoe UI Light" w:cs="Segoe UI Light"/>
              </w:rPr>
            </w:pPr>
            <w:r w:rsidRPr="00A9713D">
              <w:rPr>
                <w:rFonts w:eastAsia="Segoe UI Light" w:cs="Segoe UI Light"/>
              </w:rPr>
              <w:t xml:space="preserve">Assistant leader, responsibilities included documentation, code review, </w:t>
            </w:r>
            <w:r w:rsidR="00BB4069">
              <w:rPr>
                <w:rFonts w:eastAsia="Segoe UI Light" w:cs="Segoe UI Light"/>
              </w:rPr>
              <w:t xml:space="preserve">supported onboarding members </w:t>
            </w:r>
            <w:r w:rsidRPr="00A9713D">
              <w:rPr>
                <w:rFonts w:eastAsia="Segoe UI Light" w:cs="Segoe UI Light"/>
              </w:rPr>
              <w:t>and implemented Scrum framework</w:t>
            </w:r>
          </w:p>
          <w:p w14:paraId="5D8FF409" w14:textId="6FEE6BD3" w:rsidR="00950B94" w:rsidRPr="004D2A04" w:rsidRDefault="00ED1AA8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</w:rPr>
            </w:pP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Web</w:t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Developer</w:t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 w:rsidR="00155856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Solo</w:t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 w:rsidR="00155856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 w:rsidR="009454D6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 w:rsidR="00CC34A3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hyperlink r:id="rId25" w:history="1">
              <w:r w:rsidR="004E5694" w:rsidRPr="00CC34A3">
                <w:rPr>
                  <w:rStyle w:val="Hyperlink"/>
                  <w:rFonts w:ascii="Segoe UI Light" w:eastAsia="Segoe UI Light" w:hAnsi="Segoe UI Light" w:cs="Segoe UI Light"/>
                  <w:b/>
                  <w:bCs/>
                </w:rPr>
                <w:t>tom031.github.io</w:t>
              </w:r>
            </w:hyperlink>
            <w:r w:rsidR="000B1163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/ </w:t>
            </w:r>
            <w:hyperlink r:id="rId26" w:history="1">
              <w:proofErr w:type="spellStart"/>
              <w:r w:rsidR="00CC34A3" w:rsidRPr="00CC34A3">
                <w:rPr>
                  <w:rStyle w:val="Hyperlink"/>
                  <w:rFonts w:ascii="Segoe UI Light" w:eastAsia="Segoe UI Light" w:hAnsi="Segoe UI Light" w:cs="Segoe UI Light"/>
                  <w:b/>
                  <w:bCs/>
                </w:rPr>
                <w:t>Journeytothecode</w:t>
              </w:r>
              <w:proofErr w:type="spellEnd"/>
            </w:hyperlink>
          </w:p>
          <w:p w14:paraId="02060CBE" w14:textId="45249B49" w:rsidR="004E5694" w:rsidRPr="00A9713D" w:rsidRDefault="004E5694" w:rsidP="00A9713D">
            <w:pPr>
              <w:pStyle w:val="ListParagraph"/>
              <w:numPr>
                <w:ilvl w:val="0"/>
                <w:numId w:val="18"/>
              </w:numPr>
              <w:spacing w:after="120"/>
            </w:pPr>
            <w:r w:rsidRPr="00A9713D">
              <w:rPr>
                <w:rFonts w:eastAsia="Segoe UI Light" w:cs="Segoe UI Light"/>
              </w:rPr>
              <w:t xml:space="preserve">Developed </w:t>
            </w:r>
            <w:r w:rsidR="000B1163" w:rsidRPr="00A9713D">
              <w:rPr>
                <w:rFonts w:eastAsia="Segoe UI Light" w:cs="Segoe UI Light"/>
              </w:rPr>
              <w:t>GitHub Pages</w:t>
            </w:r>
            <w:r w:rsidRPr="00A9713D">
              <w:rPr>
                <w:rFonts w:eastAsia="Segoe UI Light" w:cs="Segoe UI Light"/>
              </w:rPr>
              <w:t xml:space="preserve"> with Jekyll, learned Ruby, source controlled by GitHub. Implemented AngularJS with Azure CI/CD pipeline</w:t>
            </w:r>
          </w:p>
          <w:p w14:paraId="176F05B8" w14:textId="5AEE3E57" w:rsidR="004E5694" w:rsidRPr="00A9713D" w:rsidRDefault="004E5694" w:rsidP="00A9713D">
            <w:pPr>
              <w:pStyle w:val="ListParagraph"/>
              <w:numPr>
                <w:ilvl w:val="0"/>
                <w:numId w:val="18"/>
              </w:numPr>
              <w:spacing w:after="120"/>
              <w:rPr>
                <w:rFonts w:eastAsia="Segoe UI Light" w:cs="Segoe UI Light"/>
              </w:rPr>
            </w:pPr>
            <w:r w:rsidRPr="00A9713D">
              <w:rPr>
                <w:rFonts w:eastAsia="Segoe UI Light" w:cs="Segoe UI Light"/>
              </w:rPr>
              <w:t xml:space="preserve">Developed a Web API. Created SPA with </w:t>
            </w:r>
            <w:r w:rsidRPr="00A9713D">
              <w:rPr>
                <w:rFonts w:eastAsia="Segoe UI Light" w:cs="Segoe UI Light"/>
                <w:noProof/>
              </w:rPr>
              <w:t xml:space="preserve">AngularJS and </w:t>
            </w:r>
            <w:r w:rsidRPr="00A9713D">
              <w:rPr>
                <w:rFonts w:eastAsia="Segoe UI Light" w:cs="Segoe UI Light"/>
              </w:rPr>
              <w:t>Azure SQL Database</w:t>
            </w:r>
          </w:p>
          <w:p w14:paraId="71E11722" w14:textId="707597CE" w:rsidR="00A145D6" w:rsidRDefault="004E5694" w:rsidP="00086242">
            <w:pPr>
              <w:spacing w:after="120"/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</w:pPr>
            <w:r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>Software Develop</w:t>
            </w:r>
            <w:r w:rsidR="00BC57EC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>ment</w:t>
            </w:r>
            <w:r w:rsidR="00A145D6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 and </w:t>
            </w:r>
            <w:r w:rsidR="00BC57EC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Consulting </w:t>
            </w:r>
            <w:r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>Student</w:t>
            </w:r>
            <w:r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</w:p>
          <w:p w14:paraId="0E1F5241" w14:textId="24513403" w:rsidR="004E5694" w:rsidRPr="004D2A04" w:rsidRDefault="00A145D6" w:rsidP="00086242">
            <w:pPr>
              <w:spacing w:after="120"/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</w:pPr>
            <w:r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>Fire Penetration App</w:t>
            </w:r>
            <w:r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>lication</w:t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 xml:space="preserve"> / FSS, Auckland</w:t>
            </w:r>
          </w:p>
          <w:p w14:paraId="2A9A78FA" w14:textId="3C700D05" w:rsidR="004E5694" w:rsidRPr="00A9713D" w:rsidRDefault="004E5694" w:rsidP="001A3643">
            <w:pPr>
              <w:pStyle w:val="ListParagraph"/>
              <w:numPr>
                <w:ilvl w:val="0"/>
                <w:numId w:val="18"/>
              </w:numPr>
              <w:spacing w:after="120"/>
              <w:rPr>
                <w:rFonts w:eastAsia="Segoe UI Light" w:cs="Segoe UI Light"/>
              </w:rPr>
            </w:pPr>
            <w:r w:rsidRPr="00A9713D">
              <w:rPr>
                <w:rFonts w:eastAsia="Segoe UI Light" w:cs="Segoe UI Light"/>
              </w:rPr>
              <w:t>Gathered</w:t>
            </w:r>
            <w:r w:rsidR="00B15ADC">
              <w:rPr>
                <w:rFonts w:eastAsia="Segoe UI Light" w:cs="Segoe UI Light"/>
              </w:rPr>
              <w:t xml:space="preserve"> &amp; </w:t>
            </w:r>
            <w:r w:rsidRPr="00A9713D">
              <w:rPr>
                <w:rFonts w:eastAsia="Segoe UI Light" w:cs="Segoe UI Light"/>
              </w:rPr>
              <w:t>analyzed requirements, onsite surveyed, interviewed</w:t>
            </w:r>
            <w:r w:rsidR="00B15ADC">
              <w:rPr>
                <w:rFonts w:eastAsia="Segoe UI Light" w:cs="Segoe UI Light"/>
              </w:rPr>
              <w:t xml:space="preserve"> &amp; </w:t>
            </w:r>
            <w:r w:rsidR="001A3643" w:rsidRPr="001A3643">
              <w:rPr>
                <w:rFonts w:eastAsia="Segoe UI Light" w:cs="Segoe UI Light"/>
              </w:rPr>
              <w:t>consul</w:t>
            </w:r>
            <w:r w:rsidR="001A3643">
              <w:rPr>
                <w:rFonts w:eastAsia="Segoe UI Light" w:cs="Segoe UI Light"/>
              </w:rPr>
              <w:t>ted</w:t>
            </w:r>
          </w:p>
          <w:p w14:paraId="031FE5F7" w14:textId="6EC0A0C6" w:rsidR="004E5694" w:rsidRPr="004D2A04" w:rsidRDefault="00F5206E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</w:rPr>
            </w:pP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</w: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ab/>
              <w:t xml:space="preserve">        </w:t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E-commerce </w:t>
            </w:r>
            <w:r w:rsidR="004E5694" w:rsidRPr="00F5206E">
              <w:rPr>
                <w:rFonts w:ascii="Segoe UI Light" w:eastAsia="Segoe UI Light" w:hAnsi="Segoe UI Light" w:cs="Segoe UI Light"/>
                <w:b/>
                <w:bCs/>
                <w:color w:val="auto"/>
                <w:lang w:val="en-NZ"/>
              </w:rPr>
              <w:t>Website</w:t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/ Diamonds on Albert, Auckland</w:t>
            </w:r>
          </w:p>
          <w:p w14:paraId="79C5F1B8" w14:textId="46EB27B3" w:rsidR="004E5694" w:rsidRPr="00A9713D" w:rsidRDefault="004E5694" w:rsidP="00A9713D">
            <w:pPr>
              <w:pStyle w:val="ListParagraph"/>
              <w:numPr>
                <w:ilvl w:val="0"/>
                <w:numId w:val="18"/>
              </w:numPr>
              <w:spacing w:after="120"/>
              <w:rPr>
                <w:rFonts w:eastAsia="Segoe UI Light" w:cs="Segoe UI Light"/>
              </w:rPr>
            </w:pPr>
            <w:r w:rsidRPr="00A9713D">
              <w:rPr>
                <w:rFonts w:eastAsia="Segoe UI Light" w:cs="Segoe UI Light"/>
              </w:rPr>
              <w:t>Leaded the team</w:t>
            </w:r>
            <w:r w:rsidR="004B150C">
              <w:rPr>
                <w:rFonts w:eastAsia="Segoe UI Light" w:cs="Segoe UI Light"/>
              </w:rPr>
              <w:t xml:space="preserve">, </w:t>
            </w:r>
            <w:r w:rsidRPr="00A9713D">
              <w:rPr>
                <w:rFonts w:eastAsia="Segoe UI Light" w:cs="Segoe UI Light"/>
              </w:rPr>
              <w:t>buil</w:t>
            </w:r>
            <w:r w:rsidR="004B150C">
              <w:rPr>
                <w:rFonts w:eastAsia="Segoe UI Light" w:cs="Segoe UI Light"/>
              </w:rPr>
              <w:t>t</w:t>
            </w:r>
            <w:r w:rsidRPr="00A9713D">
              <w:rPr>
                <w:rFonts w:eastAsia="Segoe UI Light" w:cs="Segoe UI Light"/>
              </w:rPr>
              <w:t xml:space="preserve"> </w:t>
            </w:r>
            <w:r w:rsidR="004B150C">
              <w:rPr>
                <w:rFonts w:eastAsia="Segoe UI Light" w:cs="Segoe UI Light"/>
              </w:rPr>
              <w:t>&amp;</w:t>
            </w:r>
            <w:r w:rsidRPr="00A9713D">
              <w:rPr>
                <w:rFonts w:eastAsia="Segoe UI Light" w:cs="Segoe UI Light"/>
              </w:rPr>
              <w:t xml:space="preserve"> evaluate</w:t>
            </w:r>
            <w:r w:rsidR="004B150C">
              <w:rPr>
                <w:rFonts w:eastAsia="Segoe UI Light" w:cs="Segoe UI Light"/>
              </w:rPr>
              <w:t>d</w:t>
            </w:r>
            <w:r w:rsidRPr="00A9713D">
              <w:rPr>
                <w:rFonts w:eastAsia="Segoe UI Light" w:cs="Segoe UI Light"/>
              </w:rPr>
              <w:t xml:space="preserve"> a website from scratch with OpenCart and </w:t>
            </w:r>
            <w:proofErr w:type="spellStart"/>
            <w:r w:rsidRPr="00A9713D">
              <w:rPr>
                <w:rFonts w:eastAsia="Segoe UI Light" w:cs="Segoe UI Light"/>
              </w:rPr>
              <w:t>PrestaShop</w:t>
            </w:r>
            <w:proofErr w:type="spellEnd"/>
            <w:r w:rsidRPr="00A9713D">
              <w:rPr>
                <w:rFonts w:eastAsia="Segoe UI Light" w:cs="Segoe UI Light"/>
              </w:rPr>
              <w:t>. Documentation</w:t>
            </w:r>
            <w:r w:rsidR="001A3643">
              <w:rPr>
                <w:rFonts w:eastAsia="Segoe UI Light" w:cs="Segoe UI Light"/>
              </w:rPr>
              <w:t>,</w:t>
            </w:r>
            <w:r w:rsidRPr="00A9713D">
              <w:rPr>
                <w:rFonts w:eastAsia="Segoe UI Light" w:cs="Segoe UI Light"/>
              </w:rPr>
              <w:t xml:space="preserve"> </w:t>
            </w:r>
            <w:r w:rsidR="001A3643">
              <w:rPr>
                <w:rFonts w:eastAsia="Segoe UI Light" w:cs="Segoe UI Light"/>
              </w:rPr>
              <w:t>supported</w:t>
            </w:r>
            <w:r w:rsidR="0080379F">
              <w:rPr>
                <w:rFonts w:eastAsia="Segoe UI Light" w:cs="Segoe UI Light"/>
              </w:rPr>
              <w:t xml:space="preserve"> &amp; </w:t>
            </w:r>
            <w:r w:rsidR="001A3643" w:rsidRPr="001A3643">
              <w:rPr>
                <w:rFonts w:eastAsia="Segoe UI Light" w:cs="Segoe UI Light"/>
              </w:rPr>
              <w:t>consul</w:t>
            </w:r>
            <w:r w:rsidR="001A3643">
              <w:rPr>
                <w:rFonts w:eastAsia="Segoe UI Light" w:cs="Segoe UI Light"/>
              </w:rPr>
              <w:t>ted</w:t>
            </w:r>
          </w:p>
          <w:p w14:paraId="39D71A81" w14:textId="23D53064" w:rsidR="004E5694" w:rsidRPr="004D2A04" w:rsidRDefault="00A145D6" w:rsidP="00086242">
            <w:pPr>
              <w:spacing w:after="100"/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</w:pPr>
            <w:r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</w:r>
            <w:r w:rsidR="004E5694" w:rsidRPr="004D2A04">
              <w:rPr>
                <w:rFonts w:ascii="Segoe UI Light" w:eastAsia="Segoe UI Light" w:hAnsi="Segoe UI Light" w:cs="Segoe UI Light"/>
                <w:b/>
                <w:bCs/>
                <w:sz w:val="22"/>
                <w:szCs w:val="22"/>
                <w:u w:color="000000"/>
                <w:lang w:val="en-US"/>
              </w:rPr>
              <w:tab/>
              <w:t>Management Application / New Dances Club, Hanoi</w:t>
            </w:r>
          </w:p>
          <w:p w14:paraId="61847E61" w14:textId="62ECF141" w:rsidR="004E5694" w:rsidRPr="004D2A04" w:rsidRDefault="004E5694" w:rsidP="00A9713D">
            <w:pPr>
              <w:pStyle w:val="ListParagraph"/>
              <w:numPr>
                <w:ilvl w:val="0"/>
                <w:numId w:val="18"/>
              </w:numPr>
              <w:spacing w:after="120"/>
              <w:rPr>
                <w:rFonts w:ascii="Segoe UI Light" w:eastAsia="Segoe UI Light" w:hAnsi="Segoe UI Light" w:cs="Segoe UI Light"/>
                <w:b/>
                <w:bCs/>
                <w:color w:val="auto"/>
              </w:rPr>
            </w:pPr>
            <w:r w:rsidRPr="00A9713D">
              <w:rPr>
                <w:rFonts w:eastAsia="Segoe UI Light" w:cs="Segoe UI Light"/>
              </w:rPr>
              <w:t>Gathered</w:t>
            </w:r>
            <w:r w:rsidR="00B15ADC">
              <w:rPr>
                <w:rFonts w:eastAsia="Segoe UI Light" w:cs="Segoe UI Light"/>
              </w:rPr>
              <w:t xml:space="preserve"> &amp; </w:t>
            </w:r>
            <w:r w:rsidRPr="00A9713D">
              <w:rPr>
                <w:rFonts w:eastAsia="Segoe UI Light" w:cs="Segoe UI Light"/>
              </w:rPr>
              <w:t>analyzed requirements</w:t>
            </w:r>
            <w:r w:rsidR="00B15ADC">
              <w:rPr>
                <w:rFonts w:eastAsia="Segoe UI Light" w:cs="Segoe UI Light"/>
              </w:rPr>
              <w:t>,</w:t>
            </w:r>
            <w:r w:rsidRPr="00A9713D">
              <w:rPr>
                <w:rFonts w:eastAsia="Segoe UI Light" w:cs="Segoe UI Light"/>
              </w:rPr>
              <w:t xml:space="preserve"> designed</w:t>
            </w:r>
            <w:r w:rsidR="005F5DAE">
              <w:rPr>
                <w:rFonts w:eastAsia="Segoe UI Light" w:cs="Segoe UI Light"/>
              </w:rPr>
              <w:t xml:space="preserve"> website</w:t>
            </w:r>
            <w:r w:rsidRPr="00A9713D">
              <w:rPr>
                <w:rFonts w:eastAsia="Segoe UI Light" w:cs="Segoe UI Light"/>
              </w:rPr>
              <w:t xml:space="preserve"> with Joomla</w:t>
            </w:r>
            <w:r w:rsidR="004A4606">
              <w:rPr>
                <w:rFonts w:eastAsia="Segoe UI Light" w:cs="Segoe UI Light"/>
              </w:rPr>
              <w:t xml:space="preserve">, </w:t>
            </w:r>
            <w:r w:rsidR="002277D9">
              <w:rPr>
                <w:rFonts w:eastAsia="Segoe UI Light" w:cs="Segoe UI Light"/>
              </w:rPr>
              <w:t>WordPress</w:t>
            </w:r>
            <w:r w:rsidRPr="00A9713D">
              <w:rPr>
                <w:rFonts w:eastAsia="Segoe UI Light" w:cs="Segoe UI Light"/>
              </w:rPr>
              <w:t xml:space="preserve"> and PHP application. Documentation</w:t>
            </w:r>
            <w:r w:rsidR="002277D9">
              <w:rPr>
                <w:rFonts w:eastAsia="Segoe UI Light" w:cs="Segoe UI Light"/>
              </w:rPr>
              <w:t xml:space="preserve"> and </w:t>
            </w:r>
            <w:r w:rsidR="001A3643">
              <w:rPr>
                <w:rFonts w:eastAsia="Segoe UI Light" w:cs="Segoe UI Light"/>
              </w:rPr>
              <w:t>migration content</w:t>
            </w:r>
          </w:p>
        </w:tc>
      </w:tr>
      <w:bookmarkEnd w:id="2"/>
    </w:tbl>
    <w:p w14:paraId="11CF0CA6" w14:textId="4F250356" w:rsidR="00B72E98" w:rsidRDefault="00B72E98" w:rsidP="00086242">
      <w:pPr>
        <w:pStyle w:val="Body"/>
        <w:pBdr>
          <w:bottom w:val="single" w:sz="2" w:space="0" w:color="0000FF"/>
        </w:pBdr>
        <w:spacing w:line="240" w:lineRule="auto"/>
        <w:rPr>
          <w:color w:val="auto"/>
        </w:rPr>
      </w:pP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1984"/>
        <w:gridCol w:w="2268"/>
        <w:gridCol w:w="1843"/>
        <w:gridCol w:w="2268"/>
      </w:tblGrid>
      <w:tr w:rsidR="00866538" w:rsidRPr="004D2A04" w14:paraId="507571CF" w14:textId="77777777" w:rsidTr="00A32A2C">
        <w:tc>
          <w:tcPr>
            <w:tcW w:w="1413" w:type="dxa"/>
            <w:vMerge w:val="restart"/>
          </w:tcPr>
          <w:p w14:paraId="7ADD6E5D" w14:textId="77777777" w:rsidR="00866538" w:rsidRPr="000B1163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  <w:lang w:val="en-NZ"/>
              </w:rPr>
            </w:pPr>
            <w:bookmarkStart w:id="4" w:name="_Hlk503913120"/>
            <w:r w:rsidRPr="00B32812"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  <w:t>Skills</w:t>
            </w:r>
          </w:p>
        </w:tc>
        <w:tc>
          <w:tcPr>
            <w:tcW w:w="1984" w:type="dxa"/>
          </w:tcPr>
          <w:p w14:paraId="1BDFEF6E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C#</w:t>
            </w:r>
          </w:p>
        </w:tc>
        <w:tc>
          <w:tcPr>
            <w:tcW w:w="2268" w:type="dxa"/>
          </w:tcPr>
          <w:p w14:paraId="54D9E79D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.Net Framework</w:t>
            </w:r>
          </w:p>
        </w:tc>
        <w:tc>
          <w:tcPr>
            <w:tcW w:w="1843" w:type="dxa"/>
          </w:tcPr>
          <w:p w14:paraId="469744FB" w14:textId="465EC8BB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HTML5</w:t>
            </w:r>
          </w:p>
        </w:tc>
        <w:tc>
          <w:tcPr>
            <w:tcW w:w="2268" w:type="dxa"/>
          </w:tcPr>
          <w:p w14:paraId="343E2DF2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Azure, AWS S3</w:t>
            </w:r>
          </w:p>
        </w:tc>
      </w:tr>
      <w:tr w:rsidR="00866538" w:rsidRPr="004D2A04" w14:paraId="22ADE551" w14:textId="77777777" w:rsidTr="00A32A2C">
        <w:tc>
          <w:tcPr>
            <w:tcW w:w="1413" w:type="dxa"/>
            <w:vMerge/>
          </w:tcPr>
          <w:p w14:paraId="449BE452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  <w:tc>
          <w:tcPr>
            <w:tcW w:w="1984" w:type="dxa"/>
          </w:tcPr>
          <w:p w14:paraId="2B92FAA0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JavaScript</w:t>
            </w:r>
          </w:p>
        </w:tc>
        <w:tc>
          <w:tcPr>
            <w:tcW w:w="2268" w:type="dxa"/>
          </w:tcPr>
          <w:p w14:paraId="2E2A62E9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AngularJS</w:t>
            </w:r>
          </w:p>
        </w:tc>
        <w:tc>
          <w:tcPr>
            <w:tcW w:w="1843" w:type="dxa"/>
          </w:tcPr>
          <w:p w14:paraId="2B2161DB" w14:textId="4CB17911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A</w:t>
            </w:r>
            <w:r>
              <w:rPr>
                <w:rFonts w:eastAsia="Segoe UI Light" w:cs="Segoe UI Light"/>
                <w:color w:val="auto"/>
              </w:rPr>
              <w:t>jax</w:t>
            </w:r>
          </w:p>
        </w:tc>
        <w:tc>
          <w:tcPr>
            <w:tcW w:w="2268" w:type="dxa"/>
          </w:tcPr>
          <w:p w14:paraId="3AB3E6E6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Windows</w:t>
            </w:r>
          </w:p>
        </w:tc>
      </w:tr>
      <w:tr w:rsidR="00866538" w:rsidRPr="004D2A04" w14:paraId="637A089D" w14:textId="77777777" w:rsidTr="00A32A2C">
        <w:tc>
          <w:tcPr>
            <w:tcW w:w="1413" w:type="dxa"/>
            <w:vMerge/>
          </w:tcPr>
          <w:p w14:paraId="04430D27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  <w:tc>
          <w:tcPr>
            <w:tcW w:w="1984" w:type="dxa"/>
          </w:tcPr>
          <w:p w14:paraId="1B5C318A" w14:textId="3054376A" w:rsidR="00866538" w:rsidRPr="004D2A04" w:rsidRDefault="00866538" w:rsidP="00866538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Python</w:t>
            </w:r>
            <w:r>
              <w:rPr>
                <w:rFonts w:eastAsia="Segoe UI Light" w:cs="Segoe UI Light"/>
                <w:color w:val="auto"/>
              </w:rPr>
              <w:br/>
            </w:r>
          </w:p>
        </w:tc>
        <w:tc>
          <w:tcPr>
            <w:tcW w:w="2268" w:type="dxa"/>
          </w:tcPr>
          <w:p w14:paraId="07EBC94F" w14:textId="487FE98E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Bootstrap</w:t>
            </w:r>
          </w:p>
        </w:tc>
        <w:tc>
          <w:tcPr>
            <w:tcW w:w="1843" w:type="dxa"/>
          </w:tcPr>
          <w:p w14:paraId="7B96971D" w14:textId="3D478B72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CSS3</w:t>
            </w:r>
          </w:p>
        </w:tc>
        <w:tc>
          <w:tcPr>
            <w:tcW w:w="2268" w:type="dxa"/>
          </w:tcPr>
          <w:p w14:paraId="5B30354F" w14:textId="1F83A07D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 xml:space="preserve">Linux </w:t>
            </w:r>
          </w:p>
        </w:tc>
      </w:tr>
      <w:tr w:rsidR="00866538" w:rsidRPr="004D2A04" w14:paraId="0EF342F4" w14:textId="77777777" w:rsidTr="00A32A2C">
        <w:tc>
          <w:tcPr>
            <w:tcW w:w="1413" w:type="dxa"/>
            <w:vMerge w:val="restart"/>
          </w:tcPr>
          <w:p w14:paraId="10D141C0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ascii="Segoe UI Light" w:eastAsia="Segoe UI Light" w:hAnsi="Segoe UI Light" w:cs="Segoe UI Light"/>
                <w:bCs/>
                <w:color w:val="auto"/>
                <w:lang w:val="es-ES_tradnl"/>
              </w:rPr>
              <w:t xml:space="preserve">Familiar </w:t>
            </w:r>
            <w:r w:rsidRPr="00B32812"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  <w:t>with</w:t>
            </w:r>
          </w:p>
        </w:tc>
        <w:tc>
          <w:tcPr>
            <w:tcW w:w="1984" w:type="dxa"/>
          </w:tcPr>
          <w:p w14:paraId="46D42403" w14:textId="1DA737CD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C/C++</w:t>
            </w:r>
          </w:p>
        </w:tc>
        <w:tc>
          <w:tcPr>
            <w:tcW w:w="2268" w:type="dxa"/>
          </w:tcPr>
          <w:p w14:paraId="00A4EE4D" w14:textId="018C3FC2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jQuery</w:t>
            </w:r>
          </w:p>
        </w:tc>
        <w:tc>
          <w:tcPr>
            <w:tcW w:w="1843" w:type="dxa"/>
          </w:tcPr>
          <w:p w14:paraId="5256A00B" w14:textId="46BC26C1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SQL</w:t>
            </w:r>
          </w:p>
        </w:tc>
        <w:tc>
          <w:tcPr>
            <w:tcW w:w="2268" w:type="dxa"/>
          </w:tcPr>
          <w:p w14:paraId="604695F2" w14:textId="198CD47E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Docker</w:t>
            </w:r>
          </w:p>
        </w:tc>
      </w:tr>
      <w:tr w:rsidR="00866538" w:rsidRPr="004D2A04" w14:paraId="593575AC" w14:textId="77777777" w:rsidTr="00A32A2C">
        <w:tc>
          <w:tcPr>
            <w:tcW w:w="1413" w:type="dxa"/>
            <w:vMerge/>
          </w:tcPr>
          <w:p w14:paraId="255C3C8B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  <w:tc>
          <w:tcPr>
            <w:tcW w:w="1984" w:type="dxa"/>
          </w:tcPr>
          <w:p w14:paraId="5E8B7949" w14:textId="29DEB806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>
              <w:rPr>
                <w:rFonts w:eastAsia="Segoe UI Light" w:cs="Segoe UI Light"/>
                <w:color w:val="auto"/>
              </w:rPr>
              <w:t xml:space="preserve">Java, </w:t>
            </w:r>
            <w:r w:rsidRPr="004D2A04">
              <w:rPr>
                <w:rFonts w:eastAsia="Segoe UI Light" w:cs="Segoe UI Light"/>
                <w:color w:val="auto"/>
              </w:rPr>
              <w:t>Android</w:t>
            </w:r>
            <w:r>
              <w:rPr>
                <w:rFonts w:eastAsia="Segoe UI Light" w:cs="Segoe UI Light"/>
                <w:color w:val="auto"/>
              </w:rPr>
              <w:br/>
            </w:r>
          </w:p>
        </w:tc>
        <w:tc>
          <w:tcPr>
            <w:tcW w:w="2268" w:type="dxa"/>
          </w:tcPr>
          <w:p w14:paraId="76F94DED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Unit Test Frameworks</w:t>
            </w:r>
          </w:p>
        </w:tc>
        <w:tc>
          <w:tcPr>
            <w:tcW w:w="1843" w:type="dxa"/>
          </w:tcPr>
          <w:p w14:paraId="552F6C71" w14:textId="20620708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B20A58">
              <w:rPr>
                <w:rFonts w:eastAsia="Segoe UI Light" w:cs="Segoe UI Light"/>
                <w:color w:val="auto"/>
              </w:rPr>
              <w:t>Test automation</w:t>
            </w:r>
          </w:p>
        </w:tc>
        <w:tc>
          <w:tcPr>
            <w:tcW w:w="2268" w:type="dxa"/>
          </w:tcPr>
          <w:p w14:paraId="176001E5" w14:textId="2A29F9F2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Git/GitHub, VSTS</w:t>
            </w:r>
            <w:r>
              <w:rPr>
                <w:rFonts w:eastAsia="Segoe UI Light" w:cs="Segoe UI Light"/>
                <w:color w:val="auto"/>
              </w:rPr>
              <w:t>, TFS</w:t>
            </w:r>
          </w:p>
        </w:tc>
      </w:tr>
      <w:tr w:rsidR="00866538" w:rsidRPr="004D2A04" w14:paraId="04262D6A" w14:textId="77777777" w:rsidTr="00A32A2C">
        <w:tc>
          <w:tcPr>
            <w:tcW w:w="1413" w:type="dxa"/>
          </w:tcPr>
          <w:p w14:paraId="601D7319" w14:textId="28F770FD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866538">
              <w:rPr>
                <w:rFonts w:ascii="Segoe UI Light" w:eastAsia="Segoe UI Light" w:hAnsi="Segoe UI Light" w:cs="Segoe UI Light"/>
                <w:bCs/>
                <w:color w:val="auto"/>
                <w:lang w:val="es-ES_tradnl"/>
              </w:rPr>
              <w:t>Tools:</w:t>
            </w:r>
          </w:p>
        </w:tc>
        <w:tc>
          <w:tcPr>
            <w:tcW w:w="1984" w:type="dxa"/>
          </w:tcPr>
          <w:p w14:paraId="64D56BE8" w14:textId="45018C81" w:rsidR="00866538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Visual Studio 2017</w:t>
            </w:r>
          </w:p>
        </w:tc>
        <w:tc>
          <w:tcPr>
            <w:tcW w:w="2268" w:type="dxa"/>
          </w:tcPr>
          <w:p w14:paraId="6A999DB6" w14:textId="4A030082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SQL Server 2017</w:t>
            </w:r>
          </w:p>
        </w:tc>
        <w:tc>
          <w:tcPr>
            <w:tcW w:w="1843" w:type="dxa"/>
          </w:tcPr>
          <w:p w14:paraId="224447AE" w14:textId="4E7B29A8" w:rsidR="00866538" w:rsidRPr="00B20A58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4D2A04">
              <w:rPr>
                <w:rFonts w:eastAsia="Segoe UI Light" w:cs="Segoe UI Light"/>
                <w:color w:val="auto"/>
              </w:rPr>
              <w:t>JIRA</w:t>
            </w:r>
            <w:r>
              <w:rPr>
                <w:rFonts w:eastAsia="Segoe UI Light" w:cs="Segoe UI Light"/>
                <w:color w:val="auto"/>
              </w:rPr>
              <w:t xml:space="preserve">, </w:t>
            </w:r>
            <w:r w:rsidRPr="004D2A04">
              <w:rPr>
                <w:rFonts w:eastAsia="Segoe UI Light" w:cs="Segoe UI Light"/>
                <w:color w:val="auto"/>
              </w:rPr>
              <w:t>Trello</w:t>
            </w:r>
          </w:p>
        </w:tc>
        <w:tc>
          <w:tcPr>
            <w:tcW w:w="2268" w:type="dxa"/>
          </w:tcPr>
          <w:p w14:paraId="307E9BA7" w14:textId="77777777" w:rsidR="00866538" w:rsidRPr="004D2A04" w:rsidRDefault="00866538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  <w:color w:val="auto"/>
              </w:rPr>
            </w:pPr>
          </w:p>
        </w:tc>
      </w:tr>
      <w:bookmarkEnd w:id="4"/>
    </w:tbl>
    <w:p w14:paraId="0B78C310" w14:textId="530CCD10" w:rsidR="00B72E98" w:rsidRPr="004D2A04" w:rsidRDefault="00B72E98" w:rsidP="00086242">
      <w:pPr>
        <w:pStyle w:val="Body"/>
        <w:pBdr>
          <w:bottom w:val="single" w:sz="2" w:space="0" w:color="0000FF"/>
        </w:pBdr>
        <w:spacing w:line="240" w:lineRule="auto"/>
        <w:rPr>
          <w:color w:val="auto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8069"/>
      </w:tblGrid>
      <w:tr w:rsidR="004D2A04" w:rsidRPr="004D2A04" w14:paraId="50801490" w14:textId="77777777" w:rsidTr="00257DE9">
        <w:tc>
          <w:tcPr>
            <w:tcW w:w="1418" w:type="dxa"/>
          </w:tcPr>
          <w:p w14:paraId="6F5F8B4F" w14:textId="7C6FB103" w:rsidR="006B3BF0" w:rsidRPr="004D2A04" w:rsidRDefault="006B3BF0" w:rsidP="00086242">
            <w:pPr>
              <w:pStyle w:val="Body"/>
              <w:spacing w:after="60" w:line="240" w:lineRule="auto"/>
              <w:rPr>
                <w:rFonts w:ascii="Segoe UI Light" w:eastAsia="Segoe UI Light" w:hAnsi="Segoe UI Light" w:cs="Segoe UI Light"/>
                <w:b/>
                <w:bCs/>
              </w:rPr>
            </w:pPr>
            <w:bookmarkStart w:id="5" w:name="_Hlk503913203"/>
            <w:r w:rsidRPr="000D0484"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  <w:t>Education</w:t>
            </w:r>
          </w:p>
        </w:tc>
        <w:tc>
          <w:tcPr>
            <w:tcW w:w="8069" w:type="dxa"/>
          </w:tcPr>
          <w:p w14:paraId="632BA22F" w14:textId="5DEC1629" w:rsidR="00EC4EC8" w:rsidRDefault="00EC4EC8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  <w:lang w:val="it-IT"/>
              </w:rPr>
            </w:pPr>
            <w:r>
              <w:rPr>
                <w:rFonts w:ascii="Segoe UI Light" w:eastAsia="Segoe UI Light" w:hAnsi="Segoe UI Light" w:cs="Segoe UI Light"/>
                <w:b/>
                <w:bCs/>
                <w:color w:val="auto"/>
                <w:lang w:val="it-IT"/>
              </w:rPr>
              <w:t xml:space="preserve">Whitireia New Zealand, Graduate Diploma in IT, </w:t>
            </w:r>
            <w:r w:rsidRPr="004D2A04">
              <w:rPr>
                <w:rFonts w:ascii="Segoe UI Light" w:eastAsia="Segoe UI Light" w:hAnsi="Segoe UI Light" w:cs="Segoe UI Light"/>
                <w:bCs/>
                <w:color w:val="auto"/>
              </w:rPr>
              <w:t>2015</w:t>
            </w:r>
            <w:r>
              <w:rPr>
                <w:rFonts w:ascii="Segoe UI Light" w:eastAsia="Segoe UI Light" w:hAnsi="Segoe UI Light" w:cs="Segoe UI Light"/>
                <w:bCs/>
                <w:color w:val="auto"/>
              </w:rPr>
              <w:t xml:space="preserve"> -2016</w:t>
            </w:r>
          </w:p>
          <w:p w14:paraId="1787225E" w14:textId="5FC9DB39" w:rsidR="006B3BF0" w:rsidRPr="004D2A04" w:rsidRDefault="006B3BF0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  <w:lang w:val="it-IT"/>
              </w:rPr>
            </w:pP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  <w:lang w:val="it-IT"/>
              </w:rPr>
              <w:t>Microsoft Student Accelerator, Auckland,</w:t>
            </w:r>
            <w:r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</w:t>
            </w:r>
            <w:r w:rsidRPr="004D2A04">
              <w:rPr>
                <w:rFonts w:ascii="Segoe UI Light" w:eastAsia="Segoe UI Light" w:hAnsi="Segoe UI Light" w:cs="Segoe UI Light"/>
                <w:bCs/>
                <w:color w:val="auto"/>
              </w:rPr>
              <w:t>2015</w:t>
            </w:r>
            <w:r w:rsidR="00EC4EC8">
              <w:rPr>
                <w:rFonts w:ascii="Segoe UI Light" w:eastAsia="Segoe UI Light" w:hAnsi="Segoe UI Light" w:cs="Segoe UI Light"/>
                <w:bCs/>
                <w:color w:val="auto"/>
              </w:rPr>
              <w:t xml:space="preserve"> -2016</w:t>
            </w:r>
          </w:p>
          <w:p w14:paraId="363E1B9C" w14:textId="1B8BC709" w:rsidR="006B3BF0" w:rsidRPr="004D2A04" w:rsidRDefault="0092515B" w:rsidP="00086242">
            <w:pPr>
              <w:pStyle w:val="Body"/>
              <w:spacing w:after="120" w:line="240" w:lineRule="auto"/>
              <w:rPr>
                <w:rFonts w:eastAsia="Segoe UI Light" w:cs="Segoe UI Light"/>
                <w:color w:val="auto"/>
              </w:rPr>
            </w:pP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HANU - </w:t>
            </w:r>
            <w:proofErr w:type="gramStart"/>
            <w:r w:rsidR="006B3BF0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Bachelor's</w:t>
            </w:r>
            <w:proofErr w:type="gramEnd"/>
            <w:r w:rsidR="006B3BF0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Degree of Languages (English)</w:t>
            </w:r>
            <w:r w:rsidR="00D778C2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, Hanoi</w:t>
            </w:r>
            <w:r w:rsidR="006B3BF0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,</w:t>
            </w:r>
            <w:r w:rsidR="006B3BF0" w:rsidRPr="004D2A04">
              <w:rPr>
                <w:rFonts w:eastAsia="Segoe UI Light" w:cs="Segoe UI Light"/>
                <w:color w:val="auto"/>
              </w:rPr>
              <w:t xml:space="preserve"> </w:t>
            </w:r>
            <w:r w:rsidR="006B3BF0" w:rsidRPr="004D2A04">
              <w:rPr>
                <w:rFonts w:ascii="Segoe UI Light" w:eastAsia="Segoe UI Light" w:hAnsi="Segoe UI Light" w:cs="Segoe UI Light"/>
                <w:bCs/>
                <w:color w:val="auto"/>
              </w:rPr>
              <w:t>2009 - 2014</w:t>
            </w:r>
          </w:p>
          <w:p w14:paraId="3F704126" w14:textId="4B85D32A" w:rsidR="006B3BF0" w:rsidRPr="004D2A04" w:rsidRDefault="0092515B" w:rsidP="00086242">
            <w:pPr>
              <w:pStyle w:val="Body"/>
              <w:spacing w:after="120" w:line="240" w:lineRule="auto"/>
              <w:rPr>
                <w:rFonts w:ascii="Segoe UI Light" w:eastAsia="Segoe UI Light" w:hAnsi="Segoe UI Light" w:cs="Segoe UI Light"/>
                <w:b/>
                <w:bCs/>
                <w:color w:val="auto"/>
              </w:rPr>
            </w:pP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HUST - </w:t>
            </w:r>
            <w:r w:rsidR="006B3BF0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Computer Studies</w:t>
            </w: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Diplomas</w:t>
            </w:r>
            <w:r w:rsidR="006B3BF0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and Networking</w:t>
            </w:r>
            <w:r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 Certificates</w:t>
            </w:r>
            <w:r w:rsidR="00D778C2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>, Hanoi</w:t>
            </w:r>
            <w:r w:rsidR="006B3BF0" w:rsidRPr="004D2A04">
              <w:rPr>
                <w:rFonts w:ascii="Segoe UI Light" w:eastAsia="Segoe UI Light" w:hAnsi="Segoe UI Light" w:cs="Segoe UI Light"/>
                <w:b/>
                <w:bCs/>
                <w:color w:val="auto"/>
              </w:rPr>
              <w:t xml:space="preserve">, </w:t>
            </w:r>
            <w:r w:rsidR="006B3BF0" w:rsidRPr="004D2A04">
              <w:rPr>
                <w:rFonts w:ascii="Segoe UI Light" w:eastAsia="Segoe UI Light" w:hAnsi="Segoe UI Light" w:cs="Segoe UI Light"/>
                <w:bCs/>
                <w:color w:val="auto"/>
              </w:rPr>
              <w:t>2008 -2013</w:t>
            </w:r>
          </w:p>
        </w:tc>
      </w:tr>
      <w:bookmarkEnd w:id="5"/>
    </w:tbl>
    <w:p w14:paraId="41FD8B76" w14:textId="663079DE" w:rsidR="00DE03FA" w:rsidRPr="004D2A04" w:rsidRDefault="00DE03FA" w:rsidP="00086242">
      <w:pPr>
        <w:pStyle w:val="Body"/>
        <w:pBdr>
          <w:bottom w:val="single" w:sz="2" w:space="0" w:color="0000FF"/>
        </w:pBdr>
        <w:spacing w:line="240" w:lineRule="auto"/>
        <w:rPr>
          <w:color w:val="auto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3"/>
        <w:gridCol w:w="8069"/>
      </w:tblGrid>
      <w:tr w:rsidR="004D2A04" w:rsidRPr="004D2A04" w14:paraId="14862AB4" w14:textId="77777777" w:rsidTr="00257DE9">
        <w:tc>
          <w:tcPr>
            <w:tcW w:w="1423" w:type="dxa"/>
          </w:tcPr>
          <w:p w14:paraId="749944EB" w14:textId="6CD291C2" w:rsidR="006B3BF0" w:rsidRPr="004D2A04" w:rsidRDefault="006B3BF0" w:rsidP="00086242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after="60" w:line="240" w:lineRule="auto"/>
              <w:rPr>
                <w:rFonts w:eastAsia="Segoe UI Light" w:cs="Segoe UI Light"/>
              </w:rPr>
            </w:pPr>
            <w:bookmarkStart w:id="6" w:name="_Hlk503913213"/>
            <w:r w:rsidRPr="000D0484">
              <w:rPr>
                <w:rFonts w:ascii="Segoe UI Light" w:eastAsia="Segoe UI Light" w:hAnsi="Segoe UI Light" w:cs="Segoe UI Light"/>
                <w:bCs/>
                <w:color w:val="auto"/>
                <w:lang w:val="en-NZ"/>
              </w:rPr>
              <w:t>Interests</w:t>
            </w:r>
          </w:p>
        </w:tc>
        <w:tc>
          <w:tcPr>
            <w:tcW w:w="8069" w:type="dxa"/>
          </w:tcPr>
          <w:p w14:paraId="36F5F35E" w14:textId="0B539403" w:rsidR="00DD33A5" w:rsidRPr="00B72E98" w:rsidRDefault="006B3BF0" w:rsidP="00086242">
            <w:pPr>
              <w:pStyle w:val="Body"/>
              <w:spacing w:after="60" w:line="240" w:lineRule="auto"/>
              <w:rPr>
                <w:rFonts w:eastAsia="Segoe UI Light" w:cs="Segoe UI Light"/>
                <w:color w:val="auto"/>
              </w:rPr>
            </w:pPr>
            <w:r w:rsidRPr="002C7BB2">
              <w:rPr>
                <w:rFonts w:eastAsia="Segoe UI Light" w:cs="Segoe UI Light"/>
                <w:color w:val="auto"/>
              </w:rPr>
              <w:t>Wing</w:t>
            </w:r>
            <w:r w:rsidR="004D2A04" w:rsidRPr="002C7BB2">
              <w:rPr>
                <w:rFonts w:eastAsia="Segoe UI Light" w:cs="Segoe UI Light"/>
                <w:color w:val="auto"/>
              </w:rPr>
              <w:t xml:space="preserve"> </w:t>
            </w:r>
            <w:proofErr w:type="spellStart"/>
            <w:r w:rsidRPr="002C7BB2">
              <w:rPr>
                <w:rFonts w:eastAsia="Segoe UI Light" w:cs="Segoe UI Light"/>
                <w:color w:val="auto"/>
              </w:rPr>
              <w:t>chun</w:t>
            </w:r>
            <w:proofErr w:type="spellEnd"/>
            <w:r w:rsidRPr="002C7BB2">
              <w:rPr>
                <w:rFonts w:eastAsia="Segoe UI Light" w:cs="Segoe UI Light"/>
                <w:color w:val="auto"/>
              </w:rPr>
              <w:t>, salsa</w:t>
            </w:r>
            <w:r w:rsidR="00BE3A3F">
              <w:rPr>
                <w:rFonts w:eastAsia="Segoe UI Light" w:cs="Segoe UI Light"/>
                <w:color w:val="auto"/>
              </w:rPr>
              <w:t>, football</w:t>
            </w:r>
          </w:p>
        </w:tc>
      </w:tr>
      <w:bookmarkEnd w:id="6"/>
    </w:tbl>
    <w:p w14:paraId="1E59D9B0" w14:textId="77777777" w:rsidR="00DD33A5" w:rsidRDefault="00DD33A5" w:rsidP="00086242">
      <w:pPr>
        <w:spacing w:after="100"/>
        <w:rPr>
          <w:rFonts w:ascii="Segoe UI Light" w:eastAsia="Segoe UI Light" w:hAnsi="Segoe UI Light" w:cs="Segoe UI Light"/>
          <w:b/>
          <w:bCs/>
        </w:rPr>
      </w:pPr>
    </w:p>
    <w:p w14:paraId="32A4CD7B" w14:textId="16F05E2E" w:rsidR="00DE03FA" w:rsidRPr="002C7BB2" w:rsidRDefault="00DD33A5" w:rsidP="00086242">
      <w:pPr>
        <w:spacing w:after="100"/>
        <w:rPr>
          <w:sz w:val="22"/>
        </w:rPr>
      </w:pPr>
      <w:r w:rsidRPr="002C7BB2">
        <w:rPr>
          <w:rFonts w:ascii="Segoe UI Light" w:eastAsia="Segoe UI Light" w:hAnsi="Segoe UI Light" w:cs="Segoe UI Light"/>
          <w:bCs/>
          <w:sz w:val="22"/>
        </w:rPr>
        <w:t xml:space="preserve">New Zealand </w:t>
      </w:r>
      <w:r w:rsidRPr="002C7BB2">
        <w:rPr>
          <w:rFonts w:ascii="Segoe UI Light" w:eastAsia="Segoe UI Light" w:hAnsi="Segoe UI Light" w:cs="Segoe UI Light"/>
          <w:bCs/>
          <w:noProof/>
          <w:sz w:val="22"/>
        </w:rPr>
        <w:t>referees</w:t>
      </w:r>
      <w:r w:rsidRPr="002C7BB2">
        <w:rPr>
          <w:rFonts w:ascii="Segoe UI Light" w:eastAsia="Segoe UI Light" w:hAnsi="Segoe UI Light" w:cs="Segoe UI Light"/>
          <w:bCs/>
          <w:sz w:val="22"/>
        </w:rPr>
        <w:t xml:space="preserve"> are available on request</w:t>
      </w:r>
    </w:p>
    <w:sectPr w:rsidR="00DE03FA" w:rsidRPr="002C7BB2" w:rsidSect="00086242">
      <w:headerReference w:type="default" r:id="rId27"/>
      <w:footerReference w:type="default" r:id="rId28"/>
      <w:pgSz w:w="12240" w:h="15840"/>
      <w:pgMar w:top="851" w:right="1041" w:bottom="426" w:left="1418" w:header="426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8F1E6F" w14:textId="77777777" w:rsidR="00F6044D" w:rsidRDefault="00F6044D">
      <w:r>
        <w:separator/>
      </w:r>
    </w:p>
  </w:endnote>
  <w:endnote w:type="continuationSeparator" w:id="0">
    <w:p w14:paraId="6F0178A0" w14:textId="77777777" w:rsidR="00F6044D" w:rsidRDefault="00F604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5D2915" w14:textId="77777777" w:rsidR="00DE03FA" w:rsidRDefault="00DE03FA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0BA3F2" w14:textId="77777777" w:rsidR="00F6044D" w:rsidRDefault="00F6044D">
      <w:r>
        <w:separator/>
      </w:r>
    </w:p>
  </w:footnote>
  <w:footnote w:type="continuationSeparator" w:id="0">
    <w:p w14:paraId="33D775A1" w14:textId="77777777" w:rsidR="00F6044D" w:rsidRDefault="00F604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BC6287" w14:textId="77777777" w:rsidR="00DE03FA" w:rsidRDefault="00DE03FA">
    <w:pPr>
      <w:pStyle w:val="Header"/>
      <w:rPr>
        <w:rFonts w:ascii="Verdana" w:hAnsi="Verdana"/>
        <w:b/>
        <w:bC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alt="Receiver" style="width:12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" o:bullet="t">
        <v:imagedata r:id="rId1" o:title="" cropleft="-2632f" cropright="-1316f"/>
      </v:shape>
    </w:pict>
  </w:numPicBullet>
  <w:numPicBullet w:numPicBulletId="1">
    <w:pict>
      <v:shape id="_x0000_i1035" type="#_x0000_t75" alt="Envelope" style="width:13.5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" o:bullet="t">
        <v:imagedata r:id="rId2" o:title="" croptop="-9007f" cropbottom="-7454f"/>
      </v:shape>
    </w:pict>
  </w:numPicBullet>
  <w:abstractNum w:abstractNumId="0" w15:restartNumberingAfterBreak="0">
    <w:nsid w:val="0E0765CB"/>
    <w:multiLevelType w:val="hybridMultilevel"/>
    <w:tmpl w:val="D11A77E6"/>
    <w:styleLink w:val="ImportedStyle3"/>
    <w:lvl w:ilvl="0" w:tplc="28BE6214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6DE8A8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1BE2806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BF6AAE2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CE21506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0884498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8AEC48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65E7F0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C58A33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14871E8"/>
    <w:multiLevelType w:val="hybridMultilevel"/>
    <w:tmpl w:val="D11A77E6"/>
    <w:numStyleLink w:val="ImportedStyle3"/>
  </w:abstractNum>
  <w:abstractNum w:abstractNumId="2" w15:restartNumberingAfterBreak="0">
    <w:nsid w:val="2597517C"/>
    <w:multiLevelType w:val="hybridMultilevel"/>
    <w:tmpl w:val="8DC08290"/>
    <w:styleLink w:val="ImportedStyle5"/>
    <w:lvl w:ilvl="0" w:tplc="752A43A6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04AD18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FFA03C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BCC3A4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83ADE78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526348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1C6646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49E057C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67CFB6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2D845DC9"/>
    <w:multiLevelType w:val="hybridMultilevel"/>
    <w:tmpl w:val="AF18CCC4"/>
    <w:lvl w:ilvl="0" w:tplc="7DFA6548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49C707A"/>
    <w:multiLevelType w:val="hybridMultilevel"/>
    <w:tmpl w:val="AEB4D656"/>
    <w:numStyleLink w:val="ImportedStyle2"/>
  </w:abstractNum>
  <w:abstractNum w:abstractNumId="5" w15:restartNumberingAfterBreak="0">
    <w:nsid w:val="3D9834BB"/>
    <w:multiLevelType w:val="hybridMultilevel"/>
    <w:tmpl w:val="8DC08290"/>
    <w:numStyleLink w:val="ImportedStyle5"/>
  </w:abstractNum>
  <w:abstractNum w:abstractNumId="6" w15:restartNumberingAfterBreak="0">
    <w:nsid w:val="3F2232BC"/>
    <w:multiLevelType w:val="hybridMultilevel"/>
    <w:tmpl w:val="09402204"/>
    <w:numStyleLink w:val="ImportedStyle4"/>
  </w:abstractNum>
  <w:abstractNum w:abstractNumId="7" w15:restartNumberingAfterBreak="0">
    <w:nsid w:val="41F47265"/>
    <w:multiLevelType w:val="hybridMultilevel"/>
    <w:tmpl w:val="86366A04"/>
    <w:numStyleLink w:val="ImportedStyle1"/>
  </w:abstractNum>
  <w:abstractNum w:abstractNumId="8" w15:restartNumberingAfterBreak="0">
    <w:nsid w:val="42FC0111"/>
    <w:multiLevelType w:val="hybridMultilevel"/>
    <w:tmpl w:val="4A749288"/>
    <w:lvl w:ilvl="0" w:tplc="7DFA6548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409000F">
      <w:start w:val="1"/>
      <w:numFmt w:val="decimal"/>
      <w:lvlText w:val="%2."/>
      <w:lvlJc w:val="left"/>
      <w:pPr>
        <w:ind w:left="108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8080ACC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6822C16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AA87AE6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49268F6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034E3082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D302CA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2F400B16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435B35A4"/>
    <w:multiLevelType w:val="hybridMultilevel"/>
    <w:tmpl w:val="09402204"/>
    <w:styleLink w:val="ImportedStyle4"/>
    <w:lvl w:ilvl="0" w:tplc="65D2ACFC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562DEE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40A18F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3AA1B4C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F6EBC32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484CFE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E2582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A96A210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C96876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0" w15:restartNumberingAfterBreak="0">
    <w:nsid w:val="52710CF2"/>
    <w:multiLevelType w:val="hybridMultilevel"/>
    <w:tmpl w:val="9C54F0AE"/>
    <w:lvl w:ilvl="0" w:tplc="7DFA6548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772023F"/>
    <w:multiLevelType w:val="hybridMultilevel"/>
    <w:tmpl w:val="AEB4D656"/>
    <w:styleLink w:val="ImportedStyle2"/>
    <w:lvl w:ilvl="0" w:tplc="34565088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5109BB8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C4C49C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BCCDB94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BDEB910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ABAC4A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D146288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CE48F1A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548415E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59986934"/>
    <w:multiLevelType w:val="hybridMultilevel"/>
    <w:tmpl w:val="86366A04"/>
    <w:styleLink w:val="ImportedStyle1"/>
    <w:lvl w:ilvl="0" w:tplc="A976BF9A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8840BE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3EE05AA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6C45C00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B222B8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D2251F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B5036AE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70C660C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D98417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64D05124"/>
    <w:multiLevelType w:val="hybridMultilevel"/>
    <w:tmpl w:val="2B607AA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8A50DA"/>
    <w:multiLevelType w:val="hybridMultilevel"/>
    <w:tmpl w:val="26EA44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B24A02"/>
    <w:multiLevelType w:val="hybridMultilevel"/>
    <w:tmpl w:val="E716FBA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  <w:lvlOverride w:ilvl="1">
      <w:lvl w:ilvl="1" w:tplc="22464B32">
        <w:start w:val="1"/>
        <w:numFmt w:val="bullet"/>
        <w:lvlText w:val="▪"/>
        <w:lvlJc w:val="left"/>
        <w:pPr>
          <w:ind w:left="10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 w:themeColor="text1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>
    <w:abstractNumId w:val="11"/>
  </w:num>
  <w:num w:numId="4">
    <w:abstractNumId w:val="4"/>
  </w:num>
  <w:num w:numId="5">
    <w:abstractNumId w:val="0"/>
  </w:num>
  <w:num w:numId="6">
    <w:abstractNumId w:val="1"/>
  </w:num>
  <w:num w:numId="7">
    <w:abstractNumId w:val="9"/>
  </w:num>
  <w:num w:numId="8">
    <w:abstractNumId w:val="6"/>
  </w:num>
  <w:num w:numId="9">
    <w:abstractNumId w:val="7"/>
    <w:lvlOverride w:ilvl="0">
      <w:lvl w:ilvl="0" w:tplc="C02E21A6">
        <w:start w:val="1"/>
        <w:numFmt w:val="bullet"/>
        <w:lvlText w:val="▪"/>
        <w:lvlJc w:val="left"/>
        <w:pPr>
          <w:ind w:left="3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22464B32">
        <w:start w:val="1"/>
        <w:numFmt w:val="bullet"/>
        <w:lvlText w:val="▪"/>
        <w:lvlJc w:val="left"/>
        <w:pPr>
          <w:ind w:left="10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8D0EAEE">
        <w:start w:val="1"/>
        <w:numFmt w:val="bullet"/>
        <w:lvlText w:val="▪"/>
        <w:lvlJc w:val="left"/>
        <w:pPr>
          <w:ind w:left="18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6488469E">
        <w:start w:val="1"/>
        <w:numFmt w:val="bullet"/>
        <w:lvlText w:val="•"/>
        <w:lvlJc w:val="left"/>
        <w:pPr>
          <w:ind w:left="25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3C81FD8">
        <w:start w:val="1"/>
        <w:numFmt w:val="bullet"/>
        <w:lvlText w:val="o"/>
        <w:lvlJc w:val="left"/>
        <w:pPr>
          <w:ind w:left="32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0DE4206">
        <w:start w:val="1"/>
        <w:numFmt w:val="bullet"/>
        <w:lvlText w:val="▪"/>
        <w:lvlJc w:val="left"/>
        <w:pPr>
          <w:ind w:left="39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681445CE">
        <w:start w:val="1"/>
        <w:numFmt w:val="bullet"/>
        <w:lvlText w:val="•"/>
        <w:lvlJc w:val="left"/>
        <w:pPr>
          <w:ind w:left="46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81062A04">
        <w:start w:val="1"/>
        <w:numFmt w:val="bullet"/>
        <w:lvlText w:val="o"/>
        <w:lvlJc w:val="left"/>
        <w:pPr>
          <w:ind w:left="54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25AA52DA">
        <w:start w:val="1"/>
        <w:numFmt w:val="bullet"/>
        <w:lvlText w:val="▪"/>
        <w:lvlJc w:val="left"/>
        <w:pPr>
          <w:ind w:left="61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2"/>
  </w:num>
  <w:num w:numId="11">
    <w:abstractNumId w:val="5"/>
  </w:num>
  <w:num w:numId="12">
    <w:abstractNumId w:val="7"/>
  </w:num>
  <w:num w:numId="13">
    <w:abstractNumId w:val="3"/>
  </w:num>
  <w:num w:numId="14">
    <w:abstractNumId w:val="8"/>
  </w:num>
  <w:num w:numId="15">
    <w:abstractNumId w:val="10"/>
  </w:num>
  <w:num w:numId="16">
    <w:abstractNumId w:val="15"/>
  </w:num>
  <w:num w:numId="17">
    <w:abstractNumId w:val="13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MLK0MDAyMDUxNjBU0lEKTi0uzszPAykwrQUAueXj/CwAAAA="/>
  </w:docVars>
  <w:rsids>
    <w:rsidRoot w:val="00DE03FA"/>
    <w:rsid w:val="000040D9"/>
    <w:rsid w:val="000076C7"/>
    <w:rsid w:val="0001232F"/>
    <w:rsid w:val="00014D47"/>
    <w:rsid w:val="0002291C"/>
    <w:rsid w:val="00027141"/>
    <w:rsid w:val="0004560E"/>
    <w:rsid w:val="00052F17"/>
    <w:rsid w:val="00060A41"/>
    <w:rsid w:val="000633A9"/>
    <w:rsid w:val="0006545E"/>
    <w:rsid w:val="00072443"/>
    <w:rsid w:val="00076040"/>
    <w:rsid w:val="00083285"/>
    <w:rsid w:val="0008484F"/>
    <w:rsid w:val="00086242"/>
    <w:rsid w:val="00086B2B"/>
    <w:rsid w:val="00090BB1"/>
    <w:rsid w:val="00091895"/>
    <w:rsid w:val="000923BB"/>
    <w:rsid w:val="00095C2D"/>
    <w:rsid w:val="000B1163"/>
    <w:rsid w:val="000C1808"/>
    <w:rsid w:val="000C7F39"/>
    <w:rsid w:val="000D0484"/>
    <w:rsid w:val="000D37A9"/>
    <w:rsid w:val="000D7D06"/>
    <w:rsid w:val="000E1748"/>
    <w:rsid w:val="000E1B67"/>
    <w:rsid w:val="000E5482"/>
    <w:rsid w:val="00105EA9"/>
    <w:rsid w:val="00110445"/>
    <w:rsid w:val="00123606"/>
    <w:rsid w:val="001274C6"/>
    <w:rsid w:val="0014514A"/>
    <w:rsid w:val="00155856"/>
    <w:rsid w:val="001604EB"/>
    <w:rsid w:val="00162F1B"/>
    <w:rsid w:val="0016389E"/>
    <w:rsid w:val="0016734E"/>
    <w:rsid w:val="001727A1"/>
    <w:rsid w:val="001768D3"/>
    <w:rsid w:val="00177770"/>
    <w:rsid w:val="00180336"/>
    <w:rsid w:val="00186C6E"/>
    <w:rsid w:val="00193005"/>
    <w:rsid w:val="00193F8A"/>
    <w:rsid w:val="001A117E"/>
    <w:rsid w:val="001A3643"/>
    <w:rsid w:val="001A6FAA"/>
    <w:rsid w:val="001B7EBF"/>
    <w:rsid w:val="001C1895"/>
    <w:rsid w:val="001D16FF"/>
    <w:rsid w:val="001E6122"/>
    <w:rsid w:val="001E67C3"/>
    <w:rsid w:val="001E6F2D"/>
    <w:rsid w:val="001F1C0B"/>
    <w:rsid w:val="001F1D4C"/>
    <w:rsid w:val="001F1F61"/>
    <w:rsid w:val="001F5DA5"/>
    <w:rsid w:val="001F667D"/>
    <w:rsid w:val="00220464"/>
    <w:rsid w:val="00221625"/>
    <w:rsid w:val="00224722"/>
    <w:rsid w:val="002271BF"/>
    <w:rsid w:val="002277D9"/>
    <w:rsid w:val="002321B9"/>
    <w:rsid w:val="002379CD"/>
    <w:rsid w:val="00242007"/>
    <w:rsid w:val="002438B0"/>
    <w:rsid w:val="00244B41"/>
    <w:rsid w:val="00252272"/>
    <w:rsid w:val="002534FA"/>
    <w:rsid w:val="002567F7"/>
    <w:rsid w:val="00257DE9"/>
    <w:rsid w:val="00260A77"/>
    <w:rsid w:val="00275EB4"/>
    <w:rsid w:val="0028357B"/>
    <w:rsid w:val="0028730B"/>
    <w:rsid w:val="0028795E"/>
    <w:rsid w:val="00294D5A"/>
    <w:rsid w:val="00294F4E"/>
    <w:rsid w:val="00295D9E"/>
    <w:rsid w:val="00295F31"/>
    <w:rsid w:val="002967C2"/>
    <w:rsid w:val="00297061"/>
    <w:rsid w:val="002A51A9"/>
    <w:rsid w:val="002A7FA0"/>
    <w:rsid w:val="002B3B5D"/>
    <w:rsid w:val="002C7BB2"/>
    <w:rsid w:val="002D0C5C"/>
    <w:rsid w:val="002E43DC"/>
    <w:rsid w:val="003009ED"/>
    <w:rsid w:val="003066F9"/>
    <w:rsid w:val="00312CCF"/>
    <w:rsid w:val="003135EC"/>
    <w:rsid w:val="0031572F"/>
    <w:rsid w:val="00315A74"/>
    <w:rsid w:val="003264A6"/>
    <w:rsid w:val="00331498"/>
    <w:rsid w:val="00336639"/>
    <w:rsid w:val="00341608"/>
    <w:rsid w:val="00346600"/>
    <w:rsid w:val="0034739F"/>
    <w:rsid w:val="00354253"/>
    <w:rsid w:val="003554A6"/>
    <w:rsid w:val="003561D5"/>
    <w:rsid w:val="003569E2"/>
    <w:rsid w:val="00360E29"/>
    <w:rsid w:val="003646F3"/>
    <w:rsid w:val="00367F84"/>
    <w:rsid w:val="003733C3"/>
    <w:rsid w:val="003750FD"/>
    <w:rsid w:val="00383B71"/>
    <w:rsid w:val="00392F23"/>
    <w:rsid w:val="00394561"/>
    <w:rsid w:val="00395B8A"/>
    <w:rsid w:val="00396434"/>
    <w:rsid w:val="00396FAA"/>
    <w:rsid w:val="003A518B"/>
    <w:rsid w:val="003A75C8"/>
    <w:rsid w:val="003B462D"/>
    <w:rsid w:val="003C04C0"/>
    <w:rsid w:val="003C0B55"/>
    <w:rsid w:val="003C2565"/>
    <w:rsid w:val="003C2BFD"/>
    <w:rsid w:val="003C4BB3"/>
    <w:rsid w:val="003E010E"/>
    <w:rsid w:val="003E09F4"/>
    <w:rsid w:val="003E24AF"/>
    <w:rsid w:val="003F696D"/>
    <w:rsid w:val="00401D4C"/>
    <w:rsid w:val="00403284"/>
    <w:rsid w:val="004074C6"/>
    <w:rsid w:val="0041054C"/>
    <w:rsid w:val="00415E3A"/>
    <w:rsid w:val="00427005"/>
    <w:rsid w:val="00427E80"/>
    <w:rsid w:val="00436443"/>
    <w:rsid w:val="00440C98"/>
    <w:rsid w:val="0044182F"/>
    <w:rsid w:val="00445129"/>
    <w:rsid w:val="00450775"/>
    <w:rsid w:val="00461771"/>
    <w:rsid w:val="004710DC"/>
    <w:rsid w:val="00480691"/>
    <w:rsid w:val="00493A0C"/>
    <w:rsid w:val="004968B4"/>
    <w:rsid w:val="00497E15"/>
    <w:rsid w:val="004A1497"/>
    <w:rsid w:val="004A45EE"/>
    <w:rsid w:val="004A4606"/>
    <w:rsid w:val="004B150C"/>
    <w:rsid w:val="004B4F75"/>
    <w:rsid w:val="004C5C00"/>
    <w:rsid w:val="004D2A04"/>
    <w:rsid w:val="004D7B08"/>
    <w:rsid w:val="004E2409"/>
    <w:rsid w:val="004E5694"/>
    <w:rsid w:val="004E6681"/>
    <w:rsid w:val="004F2329"/>
    <w:rsid w:val="00527472"/>
    <w:rsid w:val="00532B19"/>
    <w:rsid w:val="0053678A"/>
    <w:rsid w:val="0054344A"/>
    <w:rsid w:val="0055164C"/>
    <w:rsid w:val="0055490E"/>
    <w:rsid w:val="00561DFF"/>
    <w:rsid w:val="005673D1"/>
    <w:rsid w:val="00592A60"/>
    <w:rsid w:val="005B2FEF"/>
    <w:rsid w:val="005B49F5"/>
    <w:rsid w:val="005D4673"/>
    <w:rsid w:val="005E0BDA"/>
    <w:rsid w:val="005E0F68"/>
    <w:rsid w:val="005E32F2"/>
    <w:rsid w:val="005E3FA3"/>
    <w:rsid w:val="005E5385"/>
    <w:rsid w:val="005E6D3D"/>
    <w:rsid w:val="005F0110"/>
    <w:rsid w:val="005F11F7"/>
    <w:rsid w:val="005F2886"/>
    <w:rsid w:val="005F3DF8"/>
    <w:rsid w:val="005F5DAE"/>
    <w:rsid w:val="005F6A3C"/>
    <w:rsid w:val="0062369F"/>
    <w:rsid w:val="00630AF4"/>
    <w:rsid w:val="00630AFE"/>
    <w:rsid w:val="00631E2A"/>
    <w:rsid w:val="00636D41"/>
    <w:rsid w:val="0064032E"/>
    <w:rsid w:val="00656EA3"/>
    <w:rsid w:val="0066109E"/>
    <w:rsid w:val="00661ECA"/>
    <w:rsid w:val="00672A25"/>
    <w:rsid w:val="00673160"/>
    <w:rsid w:val="006765A2"/>
    <w:rsid w:val="006847EE"/>
    <w:rsid w:val="00686AE1"/>
    <w:rsid w:val="00691EC2"/>
    <w:rsid w:val="0069519D"/>
    <w:rsid w:val="00695D64"/>
    <w:rsid w:val="006A1986"/>
    <w:rsid w:val="006A540D"/>
    <w:rsid w:val="006A5AAD"/>
    <w:rsid w:val="006A7E3D"/>
    <w:rsid w:val="006B3BF0"/>
    <w:rsid w:val="006B421E"/>
    <w:rsid w:val="006C3F01"/>
    <w:rsid w:val="006C5298"/>
    <w:rsid w:val="006D136A"/>
    <w:rsid w:val="006D3AEE"/>
    <w:rsid w:val="006D5E41"/>
    <w:rsid w:val="006E0A24"/>
    <w:rsid w:val="006E4086"/>
    <w:rsid w:val="006E7055"/>
    <w:rsid w:val="006F1E1E"/>
    <w:rsid w:val="006F5169"/>
    <w:rsid w:val="006F532B"/>
    <w:rsid w:val="006F69A7"/>
    <w:rsid w:val="00700147"/>
    <w:rsid w:val="0070449B"/>
    <w:rsid w:val="00707B8C"/>
    <w:rsid w:val="0071711E"/>
    <w:rsid w:val="00717168"/>
    <w:rsid w:val="0071761E"/>
    <w:rsid w:val="007206E2"/>
    <w:rsid w:val="00723FE7"/>
    <w:rsid w:val="0072608F"/>
    <w:rsid w:val="00726297"/>
    <w:rsid w:val="00727357"/>
    <w:rsid w:val="0073054A"/>
    <w:rsid w:val="007347B0"/>
    <w:rsid w:val="00753616"/>
    <w:rsid w:val="00761054"/>
    <w:rsid w:val="00761882"/>
    <w:rsid w:val="00781B34"/>
    <w:rsid w:val="0078416B"/>
    <w:rsid w:val="00793450"/>
    <w:rsid w:val="00793D9F"/>
    <w:rsid w:val="007A02B9"/>
    <w:rsid w:val="007A4CC9"/>
    <w:rsid w:val="007B59B7"/>
    <w:rsid w:val="007B7F21"/>
    <w:rsid w:val="007C4A5B"/>
    <w:rsid w:val="007D6A88"/>
    <w:rsid w:val="007E15DA"/>
    <w:rsid w:val="007F37EF"/>
    <w:rsid w:val="007F55F9"/>
    <w:rsid w:val="007F6057"/>
    <w:rsid w:val="0080182E"/>
    <w:rsid w:val="0080379F"/>
    <w:rsid w:val="00815F37"/>
    <w:rsid w:val="00833AD9"/>
    <w:rsid w:val="008434A7"/>
    <w:rsid w:val="00843762"/>
    <w:rsid w:val="0085191D"/>
    <w:rsid w:val="00853840"/>
    <w:rsid w:val="0085434A"/>
    <w:rsid w:val="008557E8"/>
    <w:rsid w:val="00866538"/>
    <w:rsid w:val="00866A81"/>
    <w:rsid w:val="00867328"/>
    <w:rsid w:val="008720A9"/>
    <w:rsid w:val="008928D1"/>
    <w:rsid w:val="00893E03"/>
    <w:rsid w:val="008941FC"/>
    <w:rsid w:val="0089576E"/>
    <w:rsid w:val="00895787"/>
    <w:rsid w:val="008A15FB"/>
    <w:rsid w:val="008B0DD0"/>
    <w:rsid w:val="008C248D"/>
    <w:rsid w:val="008E3998"/>
    <w:rsid w:val="008E7EFB"/>
    <w:rsid w:val="008F1B6A"/>
    <w:rsid w:val="009008C1"/>
    <w:rsid w:val="00904142"/>
    <w:rsid w:val="00907226"/>
    <w:rsid w:val="00914D87"/>
    <w:rsid w:val="0092126B"/>
    <w:rsid w:val="00924297"/>
    <w:rsid w:val="00924623"/>
    <w:rsid w:val="0092515B"/>
    <w:rsid w:val="00927791"/>
    <w:rsid w:val="00930073"/>
    <w:rsid w:val="00931E14"/>
    <w:rsid w:val="009454D6"/>
    <w:rsid w:val="00950B94"/>
    <w:rsid w:val="00950FB7"/>
    <w:rsid w:val="00954743"/>
    <w:rsid w:val="00955127"/>
    <w:rsid w:val="00961E5E"/>
    <w:rsid w:val="00965A5C"/>
    <w:rsid w:val="009720FF"/>
    <w:rsid w:val="0098085E"/>
    <w:rsid w:val="00982C40"/>
    <w:rsid w:val="0098435A"/>
    <w:rsid w:val="009A2B27"/>
    <w:rsid w:val="009A5439"/>
    <w:rsid w:val="009A5ECE"/>
    <w:rsid w:val="009B0D84"/>
    <w:rsid w:val="009B2961"/>
    <w:rsid w:val="009B6D01"/>
    <w:rsid w:val="009D3FD4"/>
    <w:rsid w:val="009D593E"/>
    <w:rsid w:val="009E18BD"/>
    <w:rsid w:val="009E6CFC"/>
    <w:rsid w:val="009F28A4"/>
    <w:rsid w:val="00A07A16"/>
    <w:rsid w:val="00A10E6F"/>
    <w:rsid w:val="00A145D6"/>
    <w:rsid w:val="00A305AC"/>
    <w:rsid w:val="00A3127F"/>
    <w:rsid w:val="00A32A2C"/>
    <w:rsid w:val="00A3433E"/>
    <w:rsid w:val="00A52A97"/>
    <w:rsid w:val="00A558F2"/>
    <w:rsid w:val="00A66FFA"/>
    <w:rsid w:val="00A71D1F"/>
    <w:rsid w:val="00A8142F"/>
    <w:rsid w:val="00A815B2"/>
    <w:rsid w:val="00A83586"/>
    <w:rsid w:val="00A8694F"/>
    <w:rsid w:val="00A873F1"/>
    <w:rsid w:val="00A8786A"/>
    <w:rsid w:val="00A9713D"/>
    <w:rsid w:val="00A971A6"/>
    <w:rsid w:val="00AA2885"/>
    <w:rsid w:val="00AB1B19"/>
    <w:rsid w:val="00AC17A8"/>
    <w:rsid w:val="00AD05F2"/>
    <w:rsid w:val="00AD7E81"/>
    <w:rsid w:val="00AE1D33"/>
    <w:rsid w:val="00AF3C52"/>
    <w:rsid w:val="00AF7CEF"/>
    <w:rsid w:val="00B03A41"/>
    <w:rsid w:val="00B041CA"/>
    <w:rsid w:val="00B12699"/>
    <w:rsid w:val="00B15ADC"/>
    <w:rsid w:val="00B17411"/>
    <w:rsid w:val="00B20A58"/>
    <w:rsid w:val="00B22585"/>
    <w:rsid w:val="00B25AAB"/>
    <w:rsid w:val="00B266B5"/>
    <w:rsid w:val="00B319AE"/>
    <w:rsid w:val="00B32812"/>
    <w:rsid w:val="00B40C21"/>
    <w:rsid w:val="00B42A44"/>
    <w:rsid w:val="00B72E98"/>
    <w:rsid w:val="00B77D45"/>
    <w:rsid w:val="00B83A33"/>
    <w:rsid w:val="00B8771C"/>
    <w:rsid w:val="00B97428"/>
    <w:rsid w:val="00BA0F17"/>
    <w:rsid w:val="00BA153C"/>
    <w:rsid w:val="00BB3086"/>
    <w:rsid w:val="00BB4069"/>
    <w:rsid w:val="00BB54A7"/>
    <w:rsid w:val="00BB754B"/>
    <w:rsid w:val="00BC57EC"/>
    <w:rsid w:val="00BD20CB"/>
    <w:rsid w:val="00BD450E"/>
    <w:rsid w:val="00BE12E7"/>
    <w:rsid w:val="00BE3A3F"/>
    <w:rsid w:val="00BF4099"/>
    <w:rsid w:val="00BF7E89"/>
    <w:rsid w:val="00C0141D"/>
    <w:rsid w:val="00C07F94"/>
    <w:rsid w:val="00C07FE6"/>
    <w:rsid w:val="00C101D6"/>
    <w:rsid w:val="00C10C6D"/>
    <w:rsid w:val="00C24A8A"/>
    <w:rsid w:val="00C25206"/>
    <w:rsid w:val="00C26612"/>
    <w:rsid w:val="00C26A74"/>
    <w:rsid w:val="00C32924"/>
    <w:rsid w:val="00C34D68"/>
    <w:rsid w:val="00C37501"/>
    <w:rsid w:val="00C4048F"/>
    <w:rsid w:val="00C416D4"/>
    <w:rsid w:val="00C610F6"/>
    <w:rsid w:val="00C614B7"/>
    <w:rsid w:val="00C665BF"/>
    <w:rsid w:val="00C73981"/>
    <w:rsid w:val="00C8759D"/>
    <w:rsid w:val="00C91AEB"/>
    <w:rsid w:val="00C94045"/>
    <w:rsid w:val="00C95CA5"/>
    <w:rsid w:val="00CA4D2B"/>
    <w:rsid w:val="00CB2A0D"/>
    <w:rsid w:val="00CB3087"/>
    <w:rsid w:val="00CC34A3"/>
    <w:rsid w:val="00CC75FF"/>
    <w:rsid w:val="00CD1C9B"/>
    <w:rsid w:val="00CD2AA6"/>
    <w:rsid w:val="00CE0A02"/>
    <w:rsid w:val="00CF158F"/>
    <w:rsid w:val="00CF15AF"/>
    <w:rsid w:val="00CF1702"/>
    <w:rsid w:val="00CF1F25"/>
    <w:rsid w:val="00CF4FA3"/>
    <w:rsid w:val="00D02227"/>
    <w:rsid w:val="00D33749"/>
    <w:rsid w:val="00D35D5B"/>
    <w:rsid w:val="00D40782"/>
    <w:rsid w:val="00D46E5E"/>
    <w:rsid w:val="00D57F68"/>
    <w:rsid w:val="00D751F6"/>
    <w:rsid w:val="00D7724E"/>
    <w:rsid w:val="00D778C2"/>
    <w:rsid w:val="00D90367"/>
    <w:rsid w:val="00D95E67"/>
    <w:rsid w:val="00DA239C"/>
    <w:rsid w:val="00DA443F"/>
    <w:rsid w:val="00DA756E"/>
    <w:rsid w:val="00DB3DEF"/>
    <w:rsid w:val="00DB4AE7"/>
    <w:rsid w:val="00DB61AA"/>
    <w:rsid w:val="00DD279D"/>
    <w:rsid w:val="00DD2FC2"/>
    <w:rsid w:val="00DD33A5"/>
    <w:rsid w:val="00DE03FA"/>
    <w:rsid w:val="00DE0E5D"/>
    <w:rsid w:val="00DE2239"/>
    <w:rsid w:val="00DE285A"/>
    <w:rsid w:val="00DF0A37"/>
    <w:rsid w:val="00DF26A2"/>
    <w:rsid w:val="00DF2D86"/>
    <w:rsid w:val="00E061A6"/>
    <w:rsid w:val="00E17A6F"/>
    <w:rsid w:val="00E210ED"/>
    <w:rsid w:val="00E228A8"/>
    <w:rsid w:val="00E260AA"/>
    <w:rsid w:val="00E33BE6"/>
    <w:rsid w:val="00E357D7"/>
    <w:rsid w:val="00E57E43"/>
    <w:rsid w:val="00E62D03"/>
    <w:rsid w:val="00E62E81"/>
    <w:rsid w:val="00E67C1B"/>
    <w:rsid w:val="00E80CB3"/>
    <w:rsid w:val="00E87060"/>
    <w:rsid w:val="00E922F9"/>
    <w:rsid w:val="00E95F27"/>
    <w:rsid w:val="00E968E6"/>
    <w:rsid w:val="00EB17F1"/>
    <w:rsid w:val="00EB55A4"/>
    <w:rsid w:val="00EB6462"/>
    <w:rsid w:val="00EB7BF2"/>
    <w:rsid w:val="00EC0881"/>
    <w:rsid w:val="00EC1332"/>
    <w:rsid w:val="00EC4EC8"/>
    <w:rsid w:val="00ED1AA8"/>
    <w:rsid w:val="00ED5A29"/>
    <w:rsid w:val="00EF16F2"/>
    <w:rsid w:val="00EF3395"/>
    <w:rsid w:val="00EF46F2"/>
    <w:rsid w:val="00F02872"/>
    <w:rsid w:val="00F03B0F"/>
    <w:rsid w:val="00F04AA2"/>
    <w:rsid w:val="00F11FD5"/>
    <w:rsid w:val="00F15734"/>
    <w:rsid w:val="00F17C6E"/>
    <w:rsid w:val="00F21A7D"/>
    <w:rsid w:val="00F24B02"/>
    <w:rsid w:val="00F3210C"/>
    <w:rsid w:val="00F356D2"/>
    <w:rsid w:val="00F4667E"/>
    <w:rsid w:val="00F51A0B"/>
    <w:rsid w:val="00F5206E"/>
    <w:rsid w:val="00F556BF"/>
    <w:rsid w:val="00F6044D"/>
    <w:rsid w:val="00F62185"/>
    <w:rsid w:val="00F64AF4"/>
    <w:rsid w:val="00F71F5B"/>
    <w:rsid w:val="00F7639F"/>
    <w:rsid w:val="00F8106B"/>
    <w:rsid w:val="00F851DD"/>
    <w:rsid w:val="00F8675F"/>
    <w:rsid w:val="00F93B47"/>
    <w:rsid w:val="00FA1856"/>
    <w:rsid w:val="00FA3072"/>
    <w:rsid w:val="00FA5FC9"/>
    <w:rsid w:val="00FB1B40"/>
    <w:rsid w:val="00FC1184"/>
    <w:rsid w:val="00FE465A"/>
    <w:rsid w:val="00FF0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ECA3E"/>
  <w15:docId w15:val="{94FE3106-622D-491F-8DB1-913E31BA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Pr>
      <w:sz w:val="24"/>
      <w:szCs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Label">
    <w:name w:val="Label"/>
    <w:pPr>
      <w:suppressAutoHyphens/>
      <w:outlineLvl w:val="0"/>
    </w:pPr>
    <w:rPr>
      <w:rFonts w:ascii="Calibri" w:eastAsia="Calibri" w:hAnsi="Calibri" w:cs="Calibri"/>
      <w:color w:val="000000"/>
      <w:sz w:val="36"/>
      <w:szCs w:val="36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numbering" w:customStyle="1" w:styleId="ImportedStyle5">
    <w:name w:val="Imported Style 5"/>
    <w:pPr>
      <w:numPr>
        <w:numId w:val="10"/>
      </w:numPr>
    </w:pPr>
  </w:style>
  <w:style w:type="table" w:styleId="TableGrid">
    <w:name w:val="Table Grid"/>
    <w:basedOn w:val="TableNormal"/>
    <w:uiPriority w:val="39"/>
    <w:rsid w:val="002B3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tion1">
    <w:name w:val="Mention1"/>
    <w:basedOn w:val="DefaultParagraphFont"/>
    <w:uiPriority w:val="99"/>
    <w:semiHidden/>
    <w:unhideWhenUsed/>
    <w:rsid w:val="00B03A41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03A41"/>
    <w:rPr>
      <w:color w:val="FF00FF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5C2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svg"/><Relationship Id="rId18" Type="http://schemas.openxmlformats.org/officeDocument/2006/relationships/hyperlink" Target="http://github.com/tom031" TargetMode="External"/><Relationship Id="rId26" Type="http://schemas.openxmlformats.org/officeDocument/2006/relationships/hyperlink" Target="http://journeycomingsoon.azurewebsites.net/" TargetMode="External"/><Relationship Id="rId3" Type="http://schemas.openxmlformats.org/officeDocument/2006/relationships/styles" Target="styles.xml"/><Relationship Id="rId21" Type="http://schemas.openxmlformats.org/officeDocument/2006/relationships/hyperlink" Target="http://linkedin.com/in/tomdinhnz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hyperlink" Target="https://tom031.github.io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hyperlink" Target="http://stackoverflow.com/users/6716449/tom031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inkedin.com/in/tomdinhnz" TargetMode="External"/><Relationship Id="rId24" Type="http://schemas.openxmlformats.org/officeDocument/2006/relationships/hyperlink" Target="http://stackoverflow.com/users/6716449/tom031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://github.com/tom031" TargetMode="External"/><Relationship Id="rId28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hyperlink" Target="https://tom031.github.io" TargetMode="External"/><Relationship Id="rId22" Type="http://schemas.openxmlformats.org/officeDocument/2006/relationships/hyperlink" Target="https://tom031.github.io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48C865-7824-4792-87E1-C233999404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2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Dinh</dc:creator>
  <cp:lastModifiedBy>Tom Dinh</cp:lastModifiedBy>
  <cp:revision>14</cp:revision>
  <cp:lastPrinted>2018-02-14T02:37:00Z</cp:lastPrinted>
  <dcterms:created xsi:type="dcterms:W3CDTF">2018-02-13T23:23:00Z</dcterms:created>
  <dcterms:modified xsi:type="dcterms:W3CDTF">2018-02-15T01:16:00Z</dcterms:modified>
</cp:coreProperties>
</file>